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609F0" w14:textId="1549C01E" w:rsidR="00D57E15" w:rsidRDefault="00D57E15" w:rsidP="00427E38">
      <w:pPr>
        <w:spacing w:after="312"/>
        <w:jc w:val="center"/>
        <w:rPr>
          <w:b/>
          <w:sz w:val="40"/>
        </w:rPr>
      </w:pPr>
      <w:r w:rsidRPr="00427E38">
        <w:rPr>
          <w:rFonts w:hint="eastAsia"/>
          <w:b/>
          <w:sz w:val="40"/>
        </w:rPr>
        <w:t>不服就肝！</w:t>
      </w:r>
      <w:r w:rsidR="004E62F3" w:rsidRPr="00427E38">
        <w:rPr>
          <w:rFonts w:hint="eastAsia"/>
          <w:b/>
          <w:sz w:val="40"/>
        </w:rPr>
        <w:t>FEAST</w:t>
      </w:r>
      <w:r w:rsidR="004E62F3" w:rsidRPr="00427E38">
        <w:rPr>
          <w:b/>
          <w:sz w:val="40"/>
        </w:rPr>
        <w:t xml:space="preserve"> </w:t>
      </w:r>
      <w:r w:rsidR="004E62F3" w:rsidRPr="00427E38">
        <w:rPr>
          <w:rFonts w:hint="eastAsia"/>
          <w:b/>
          <w:sz w:val="40"/>
        </w:rPr>
        <w:t>Source</w:t>
      </w:r>
      <w:r w:rsidR="004E62F3" w:rsidRPr="00427E38">
        <w:rPr>
          <w:b/>
          <w:sz w:val="40"/>
        </w:rPr>
        <w:t xml:space="preserve"> </w:t>
      </w:r>
      <w:r w:rsidR="004E62F3" w:rsidRPr="00427E38">
        <w:rPr>
          <w:rFonts w:hint="eastAsia"/>
          <w:b/>
          <w:sz w:val="40"/>
        </w:rPr>
        <w:t>Tracker</w:t>
      </w:r>
      <w:r w:rsidRPr="00427E38">
        <w:rPr>
          <w:rFonts w:hint="eastAsia"/>
          <w:b/>
          <w:sz w:val="40"/>
        </w:rPr>
        <w:t>：快速准确的微生物来源追溯工具</w:t>
      </w:r>
      <w:r w:rsidR="000F3250" w:rsidRPr="00427E38">
        <w:rPr>
          <w:rFonts w:hint="eastAsia"/>
          <w:b/>
          <w:sz w:val="40"/>
        </w:rPr>
        <w:t xml:space="preserve"> 百分百</w:t>
      </w:r>
      <w:proofErr w:type="gramStart"/>
      <w:r w:rsidR="000F3250" w:rsidRPr="00427E38">
        <w:rPr>
          <w:rFonts w:hint="eastAsia"/>
          <w:b/>
          <w:sz w:val="40"/>
        </w:rPr>
        <w:t>畅通版</w:t>
      </w:r>
      <w:proofErr w:type="gramEnd"/>
      <w:r w:rsidR="00427E38" w:rsidRPr="00427E38">
        <w:rPr>
          <w:rFonts w:hint="eastAsia"/>
          <w:b/>
          <w:sz w:val="40"/>
        </w:rPr>
        <w:t>~</w:t>
      </w:r>
    </w:p>
    <w:p w14:paraId="4A973115" w14:textId="174B211E" w:rsidR="00D172DC" w:rsidRDefault="00D172DC" w:rsidP="0059082F">
      <w:pPr>
        <w:spacing w:after="312"/>
        <w:ind w:firstLine="420"/>
        <w:jc w:val="center"/>
      </w:pPr>
      <w:r>
        <w:rPr>
          <w:rFonts w:hint="eastAsia"/>
        </w:rPr>
        <w:t>广东省科学院 徐锐</w:t>
      </w:r>
      <w:r w:rsidR="00B30827">
        <w:rPr>
          <w:rFonts w:hint="eastAsia"/>
        </w:rPr>
        <w:t xml:space="preserve"> 环境微生物方向</w:t>
      </w:r>
    </w:p>
    <w:p w14:paraId="7C43598A" w14:textId="79158B8A" w:rsidR="004E62F3" w:rsidRPr="00427E38" w:rsidRDefault="004E62F3" w:rsidP="00427E38">
      <w:pPr>
        <w:spacing w:after="312"/>
        <w:ind w:firstLine="420"/>
      </w:pPr>
      <w:r w:rsidRPr="00427E38">
        <w:rPr>
          <w:rFonts w:hint="eastAsia"/>
        </w:rPr>
        <w:t>最近帮老板</w:t>
      </w:r>
      <w:proofErr w:type="gramStart"/>
      <w:r w:rsidRPr="00427E38">
        <w:rPr>
          <w:rFonts w:hint="eastAsia"/>
        </w:rPr>
        <w:t>做项目</w:t>
      </w:r>
      <w:proofErr w:type="gramEnd"/>
      <w:r w:rsidRPr="00427E38">
        <w:rPr>
          <w:rFonts w:hint="eastAsia"/>
        </w:rPr>
        <w:t>想试下source</w:t>
      </w:r>
      <w:r w:rsidRPr="00427E38">
        <w:t xml:space="preserve"> </w:t>
      </w:r>
      <w:r w:rsidRPr="00427E38">
        <w:rPr>
          <w:rFonts w:hint="eastAsia"/>
        </w:rPr>
        <w:t>tracker，刚好看到公众号推送了一篇相关攻略。不过实测以后发现“作者</w:t>
      </w:r>
      <w:r w:rsidR="00C506C9" w:rsidRPr="00427E38">
        <w:t>GitHub</w:t>
      </w:r>
      <w:r w:rsidRPr="00427E38">
        <w:rPr>
          <w:rFonts w:hint="eastAsia"/>
        </w:rPr>
        <w:t>原版”和“文涛</w:t>
      </w:r>
      <w:r w:rsidR="00D57E15" w:rsidRPr="00427E38">
        <w:rPr>
          <w:rFonts w:hint="eastAsia"/>
        </w:rPr>
        <w:t>聊科研版</w:t>
      </w:r>
      <w:r w:rsidRPr="00427E38">
        <w:rPr>
          <w:rFonts w:hint="eastAsia"/>
        </w:rPr>
        <w:t>”</w:t>
      </w:r>
      <w:r w:rsidR="00D57E15" w:rsidRPr="00427E38">
        <w:rPr>
          <w:rFonts w:hint="eastAsia"/>
        </w:rPr>
        <w:t>都有一些bug老是跑不通，于是自己仔细捋顺了一遍，希望能抛砖引玉，帮助小白们速入门~</w:t>
      </w:r>
    </w:p>
    <w:p w14:paraId="47C40E11" w14:textId="4E058BEB" w:rsidR="00D57E15" w:rsidRPr="00427E38" w:rsidRDefault="00427E38" w:rsidP="00427E38">
      <w:pPr>
        <w:pStyle w:val="1"/>
        <w:spacing w:after="312"/>
      </w:pPr>
      <w:r w:rsidRPr="00427E38">
        <w:t>一、感谢</w:t>
      </w:r>
      <w:r w:rsidR="00D57E15" w:rsidRPr="00427E38">
        <w:t>前人</w:t>
      </w:r>
      <w:r w:rsidRPr="00427E38">
        <w:rPr>
          <w:rFonts w:hint="eastAsia"/>
        </w:rPr>
        <w:t>相关</w:t>
      </w:r>
      <w:r w:rsidR="00D57E15" w:rsidRPr="00427E38">
        <w:t>工作</w:t>
      </w:r>
      <w:r w:rsidR="000F3250" w:rsidRPr="00427E38">
        <w:rPr>
          <w:rFonts w:hint="eastAsia"/>
        </w:rPr>
        <w:t>，同时大家也可对比</w:t>
      </w:r>
      <w:r w:rsidR="008320A2" w:rsidRPr="00427E38">
        <w:rPr>
          <w:rFonts w:hint="eastAsia"/>
        </w:rPr>
        <w:t>一下</w:t>
      </w:r>
      <w:r w:rsidR="008320A2" w:rsidRPr="00427E38">
        <w:rPr>
          <w:rFonts w:hint="eastAsia"/>
        </w:rPr>
        <w:t>~</w:t>
      </w:r>
    </w:p>
    <w:p w14:paraId="2788564E" w14:textId="5E657573" w:rsidR="00427E38" w:rsidRPr="00427E38" w:rsidRDefault="008320A2" w:rsidP="00427E38">
      <w:pPr>
        <w:spacing w:after="312"/>
      </w:pPr>
      <w:r w:rsidRPr="00427E38">
        <w:rPr>
          <w:rFonts w:hint="eastAsia"/>
        </w:rPr>
        <w:t>1.</w:t>
      </w:r>
      <w:r w:rsidR="000F3250" w:rsidRPr="00427E38">
        <w:rPr>
          <w:rFonts w:hint="eastAsia"/>
        </w:rPr>
        <w:t>【Git</w:t>
      </w:r>
      <w:r w:rsidR="00C506C9">
        <w:rPr>
          <w:rFonts w:hint="eastAsia"/>
        </w:rPr>
        <w:t>H</w:t>
      </w:r>
      <w:r w:rsidR="000F3250" w:rsidRPr="00427E38">
        <w:t>ub原版链接</w:t>
      </w:r>
      <w:r w:rsidR="000F3250" w:rsidRPr="00427E38">
        <w:rPr>
          <w:rFonts w:hint="eastAsia"/>
        </w:rPr>
        <w:t>】</w:t>
      </w:r>
    </w:p>
    <w:p w14:paraId="4B007EFC" w14:textId="7880C6F1" w:rsidR="00D57E15" w:rsidRPr="00427E38" w:rsidRDefault="0056157D" w:rsidP="00427E38">
      <w:pPr>
        <w:spacing w:after="312"/>
      </w:pPr>
      <w:hyperlink r:id="rId5" w:history="1">
        <w:r w:rsidR="00427E38" w:rsidRPr="00427E38">
          <w:rPr>
            <w:rStyle w:val="a3"/>
          </w:rPr>
          <w:t>https://github.com/cozygene/FEAST</w:t>
        </w:r>
      </w:hyperlink>
      <w:r w:rsidR="000F3250" w:rsidRPr="00427E38">
        <w:t xml:space="preserve"> </w:t>
      </w:r>
      <w:r w:rsidR="000F3250" w:rsidRPr="00427E38">
        <w:rPr>
          <w:rFonts w:hint="eastAsia"/>
        </w:rPr>
        <w:t>（点击右侧绿色Download打包下载）</w:t>
      </w:r>
    </w:p>
    <w:p w14:paraId="30C0CF9E" w14:textId="77777777" w:rsidR="00427E38" w:rsidRPr="00427E38" w:rsidRDefault="008320A2" w:rsidP="00427E38">
      <w:pPr>
        <w:spacing w:after="312"/>
      </w:pPr>
      <w:r w:rsidRPr="00427E38">
        <w:rPr>
          <w:rFonts w:hint="eastAsia"/>
        </w:rPr>
        <w:t>2.【文涛版链接】</w:t>
      </w:r>
    </w:p>
    <w:p w14:paraId="2FA9B1B8" w14:textId="14D7D2F1" w:rsidR="008320A2" w:rsidRPr="00427E38" w:rsidRDefault="0056157D" w:rsidP="00427E38">
      <w:pPr>
        <w:spacing w:after="312"/>
      </w:pPr>
      <w:hyperlink r:id="rId6" w:history="1">
        <w:r w:rsidR="00427E38" w:rsidRPr="00427E38">
          <w:rPr>
            <w:rStyle w:val="a3"/>
          </w:rPr>
          <w:t>https://mp.weixin.qq.com/s?__biz=MzUzMjA4Njc1MA==&amp;mid=2247488607&amp;idx=1&amp;sn=68738f1e48aa261c34a04c2adae6371c&amp;chksm=fab9feeecdce77f841a857cbb2c2482bcc41cc82cfcc98786cb451d04c4c3af508117948b063&amp;scene=0&amp;xtrack=1&amp;key=b00bc6577437f0f52d6016952ad45c699fbf61ed10b2ee8f14e1ec07d2412e7a9d12aa23b71b817c7962d08c509b8ee9567bcb3a35b41a6a9b31057d11c8276f78e7ea78fdecdda22c14a31ce6f83e23&amp;ascene=1&amp;uin=MTM5NDQzNzAyMA%3D%3D&amp;devicetype=Windows+10&amp;version=62060833&amp;lang=zh_CN&amp;pass_ticket=4vpn6mEW%2FkXRmBOinCIGt%2B3CaO1Ns69ZxA79iYFRaEGxMzAxM5BabqayaIjvfed5</w:t>
        </w:r>
      </w:hyperlink>
    </w:p>
    <w:p w14:paraId="1FD7247B" w14:textId="77777777" w:rsidR="00427E38" w:rsidRPr="00427E38" w:rsidRDefault="008320A2" w:rsidP="00427E38">
      <w:pPr>
        <w:spacing w:after="312"/>
      </w:pPr>
      <w:r w:rsidRPr="00427E38">
        <w:rPr>
          <w:rFonts w:hint="eastAsia"/>
        </w:rPr>
        <w:t>3.【宏基因组入门介绍】</w:t>
      </w:r>
    </w:p>
    <w:p w14:paraId="2098B4AF" w14:textId="638D3D57" w:rsidR="008320A2" w:rsidRPr="00427E38" w:rsidRDefault="0056157D" w:rsidP="00427E38">
      <w:pPr>
        <w:spacing w:after="312"/>
      </w:pPr>
      <w:hyperlink r:id="rId7" w:anchor="wechat_redirect" w:history="1">
        <w:r w:rsidR="00427E38" w:rsidRPr="00427E38">
          <w:rPr>
            <w:rStyle w:val="a3"/>
          </w:rPr>
          <w:t>https://mp.weixin.qq.com/s?__biz=MzUzMjA4Njc1MA==&amp;mid=2247488512&amp;idx=1&amp;sn=721697280d1901373813df23b02d153e&amp;scene=21#wechat_redirect</w:t>
        </w:r>
      </w:hyperlink>
    </w:p>
    <w:p w14:paraId="0F883B4B" w14:textId="785777FF" w:rsidR="008320A2" w:rsidRPr="00427E38" w:rsidRDefault="008320A2" w:rsidP="00427E38">
      <w:pPr>
        <w:spacing w:after="312"/>
      </w:pPr>
    </w:p>
    <w:p w14:paraId="4EA363FA" w14:textId="1A0C652A" w:rsidR="008320A2" w:rsidRPr="00427E38" w:rsidRDefault="008320A2" w:rsidP="00427E38">
      <w:pPr>
        <w:pStyle w:val="1"/>
        <w:spacing w:after="312"/>
      </w:pPr>
      <w:r w:rsidRPr="00427E38">
        <w:rPr>
          <w:rFonts w:hint="eastAsia"/>
        </w:rPr>
        <w:t>二、实测</w:t>
      </w:r>
      <w:r w:rsidR="00427E38">
        <w:rPr>
          <w:rFonts w:hint="eastAsia"/>
        </w:rPr>
        <w:t>发现的</w:t>
      </w:r>
      <w:r w:rsidRPr="00427E38">
        <w:rPr>
          <w:rFonts w:hint="eastAsia"/>
        </w:rPr>
        <w:t>Bugs</w:t>
      </w:r>
    </w:p>
    <w:p w14:paraId="4F9110F2" w14:textId="0DCE00DD" w:rsidR="001F7C44" w:rsidRPr="00427E38" w:rsidRDefault="008320A2" w:rsidP="00427E38">
      <w:pPr>
        <w:spacing w:after="312"/>
      </w:pPr>
      <w:r w:rsidRPr="00427E38">
        <w:rPr>
          <w:rFonts w:hint="eastAsia"/>
        </w:rPr>
        <w:t>1.</w:t>
      </w:r>
      <w:r w:rsidR="00AA7862" w:rsidRPr="00427E38">
        <w:rPr>
          <w:rFonts w:hint="eastAsia"/>
        </w:rPr>
        <w:t>原版</w:t>
      </w:r>
      <w:r w:rsidR="005027FF" w:rsidRPr="00427E38">
        <w:rPr>
          <w:rFonts w:hint="eastAsia"/>
        </w:rPr>
        <w:t>脚本中</w:t>
      </w:r>
      <w:r w:rsidR="0023241B" w:rsidRPr="00427E38">
        <w:rPr>
          <w:rFonts w:hint="eastAsia"/>
        </w:rPr>
        <w:t>没有提供</w:t>
      </w:r>
      <w:r w:rsidR="00AA7862" w:rsidRPr="00427E38">
        <w:rPr>
          <w:rFonts w:hint="eastAsia"/>
        </w:rPr>
        <w:t>所依赖的</w:t>
      </w:r>
      <w:r w:rsidR="005027FF" w:rsidRPr="00427E38">
        <w:rPr>
          <w:rFonts w:hint="eastAsia"/>
        </w:rPr>
        <w:t>各</w:t>
      </w:r>
      <w:r w:rsidR="00AA7862" w:rsidRPr="00427E38">
        <w:rPr>
          <w:rFonts w:hint="eastAsia"/>
        </w:rPr>
        <w:t>包</w:t>
      </w:r>
      <w:r w:rsidR="0023241B" w:rsidRPr="00427E38">
        <w:rPr>
          <w:rFonts w:hint="eastAsia"/>
        </w:rPr>
        <w:t>，对小白不友好~</w:t>
      </w:r>
    </w:p>
    <w:p w14:paraId="0E841A64" w14:textId="77777777" w:rsidR="00427E38" w:rsidRDefault="001F7C44" w:rsidP="00427E38">
      <w:pPr>
        <w:spacing w:after="312"/>
      </w:pPr>
      <w:r w:rsidRPr="00427E38">
        <w:rPr>
          <w:rFonts w:hint="eastAsia"/>
        </w:rPr>
        <w:t>2.</w:t>
      </w:r>
      <w:r w:rsidR="00AA7862" w:rsidRPr="00427E38">
        <w:rPr>
          <w:rFonts w:hint="eastAsia"/>
        </w:rPr>
        <w:t>所需文件格式txt/csv没统一，换自己的数据时非常容易在Line68求和时报错</w:t>
      </w:r>
      <w:r w:rsidR="00427E38">
        <w:rPr>
          <w:rFonts w:hint="eastAsia"/>
        </w:rPr>
        <w:t>：</w:t>
      </w:r>
    </w:p>
    <w:p w14:paraId="0F948FB4" w14:textId="3BAA4775" w:rsidR="008320A2" w:rsidRPr="00427E38" w:rsidRDefault="001F7C44" w:rsidP="00427E38">
      <w:pPr>
        <w:spacing w:after="312"/>
      </w:pPr>
      <w:r w:rsidRPr="00427E38">
        <w:rPr>
          <w:rFonts w:hint="eastAsia"/>
        </w:rPr>
        <w:t>（#</w:t>
      </w:r>
      <w:r w:rsidRPr="00427E38">
        <w:t xml:space="preserve"> COVERAGE =  min(</w:t>
      </w:r>
      <w:proofErr w:type="spellStart"/>
      <w:r w:rsidRPr="00427E38">
        <w:t>rowSums</w:t>
      </w:r>
      <w:proofErr w:type="spellEnd"/>
      <w:r w:rsidRPr="00427E38">
        <w:t>(</w:t>
      </w:r>
      <w:proofErr w:type="spellStart"/>
      <w:r w:rsidRPr="00427E38">
        <w:t>otus</w:t>
      </w:r>
      <w:proofErr w:type="spellEnd"/>
      <w:r w:rsidRPr="00427E38">
        <w:t>[c(</w:t>
      </w:r>
      <w:proofErr w:type="spellStart"/>
      <w:r w:rsidRPr="00427E38">
        <w:t>train.ix</w:t>
      </w:r>
      <w:proofErr w:type="spellEnd"/>
      <w:r w:rsidRPr="00427E38">
        <w:t xml:space="preserve">, </w:t>
      </w:r>
      <w:proofErr w:type="spellStart"/>
      <w:r w:rsidRPr="00427E38">
        <w:t>test.ix</w:t>
      </w:r>
      <w:proofErr w:type="spellEnd"/>
      <w:r w:rsidRPr="00427E38">
        <w:t>),]))</w:t>
      </w:r>
      <w:r w:rsidRPr="00427E38">
        <w:rPr>
          <w:rFonts w:hint="eastAsia"/>
        </w:rPr>
        <w:t>）</w:t>
      </w:r>
      <w:r w:rsidR="00AA7862" w:rsidRPr="00427E38">
        <w:rPr>
          <w:rFonts w:hint="eastAsia"/>
        </w:rPr>
        <w:t>，</w:t>
      </w:r>
      <w:r w:rsidR="00B01FE0" w:rsidRPr="00427E38">
        <w:rPr>
          <w:rFonts w:hint="eastAsia"/>
        </w:rPr>
        <w:t>很可能</w:t>
      </w:r>
      <w:r w:rsidR="00AA7862" w:rsidRPr="00427E38">
        <w:rPr>
          <w:rFonts w:hint="eastAsia"/>
        </w:rPr>
        <w:t>是</w:t>
      </w:r>
      <w:r w:rsidR="00B01FE0" w:rsidRPr="00427E38">
        <w:rPr>
          <w:rFonts w:hint="eastAsia"/>
        </w:rPr>
        <w:t>面前</w:t>
      </w:r>
      <w:r w:rsidR="00AA7862" w:rsidRPr="00427E38">
        <w:rPr>
          <w:rFonts w:hint="eastAsia"/>
        </w:rPr>
        <w:t>表头读取</w:t>
      </w:r>
      <w:r w:rsidR="00B21CDC" w:rsidRPr="00427E38">
        <w:rPr>
          <w:rFonts w:hint="eastAsia"/>
        </w:rPr>
        <w:t>错误导致</w:t>
      </w:r>
      <w:r w:rsidRPr="00427E38">
        <w:rPr>
          <w:rFonts w:hint="eastAsia"/>
        </w:rPr>
        <w:t>。</w:t>
      </w:r>
    </w:p>
    <w:p w14:paraId="223A8FB6" w14:textId="15EABAE8" w:rsidR="001F7C44" w:rsidRPr="00427E38" w:rsidRDefault="001F7C44" w:rsidP="00427E38">
      <w:pPr>
        <w:spacing w:after="312"/>
      </w:pPr>
      <w:r w:rsidRPr="00427E38">
        <w:rPr>
          <w:rFonts w:hint="eastAsia"/>
        </w:rPr>
        <w:lastRenderedPageBreak/>
        <w:t>3.原版测试数据</w:t>
      </w:r>
      <w:r w:rsidR="00E731CE" w:rsidRPr="00427E38">
        <w:rPr>
          <w:rFonts w:hint="eastAsia"/>
        </w:rPr>
        <w:t>data</w:t>
      </w:r>
      <w:r w:rsidR="00E731CE" w:rsidRPr="00427E38">
        <w:t xml:space="preserve"> </w:t>
      </w:r>
      <w:r w:rsidR="00E731CE" w:rsidRPr="00427E38">
        <w:rPr>
          <w:rFonts w:hint="eastAsia"/>
        </w:rPr>
        <w:t>frame的行列个数有1处不对（其余都是4，有1个是3），导致后续将结果</w:t>
      </w:r>
      <w:proofErr w:type="spellStart"/>
      <w:r w:rsidR="00E731CE" w:rsidRPr="00427E38">
        <w:rPr>
          <w:rFonts w:hint="eastAsia"/>
        </w:rPr>
        <w:t>as</w:t>
      </w:r>
      <w:r w:rsidR="00E731CE" w:rsidRPr="00427E38">
        <w:t>.data.frame</w:t>
      </w:r>
      <w:proofErr w:type="spellEnd"/>
      <w:r w:rsidR="00E731CE" w:rsidRPr="00427E38">
        <w:rPr>
          <w:rFonts w:hint="eastAsia"/>
        </w:rPr>
        <w:t>时报错。</w:t>
      </w:r>
    </w:p>
    <w:p w14:paraId="44827723" w14:textId="53C41948" w:rsidR="00E731CE" w:rsidRPr="00427E38" w:rsidRDefault="00E731CE" w:rsidP="00427E38">
      <w:pPr>
        <w:spacing w:after="312"/>
        <w:jc w:val="center"/>
      </w:pPr>
      <w:r w:rsidRPr="00427E38">
        <w:rPr>
          <w:noProof/>
        </w:rPr>
        <w:drawing>
          <wp:inline distT="0" distB="0" distL="0" distR="0" wp14:anchorId="2C012C37" wp14:editId="3E148FEA">
            <wp:extent cx="2616452" cy="683251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994" cy="6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AB8FF" w14:textId="7CF51B5B" w:rsidR="00E731CE" w:rsidRDefault="005027FF" w:rsidP="00427E38">
      <w:pPr>
        <w:spacing w:after="312"/>
        <w:jc w:val="center"/>
      </w:pPr>
      <w:r w:rsidRPr="00427E38">
        <w:rPr>
          <w:rFonts w:hint="eastAsia"/>
        </w:rPr>
        <w:t>图。</w:t>
      </w:r>
      <w:r w:rsidR="00E731CE" w:rsidRPr="00427E38">
        <w:rPr>
          <w:rFonts w:hint="eastAsia"/>
        </w:rPr>
        <w:t>原数据的bug</w:t>
      </w:r>
    </w:p>
    <w:p w14:paraId="622778A1" w14:textId="77777777" w:rsidR="00427E38" w:rsidRPr="00427E38" w:rsidRDefault="00427E38" w:rsidP="00427E38">
      <w:pPr>
        <w:spacing w:after="312"/>
        <w:jc w:val="center"/>
      </w:pPr>
    </w:p>
    <w:p w14:paraId="3FE12F24" w14:textId="6221B296" w:rsidR="00B21CDC" w:rsidRPr="00427E38" w:rsidRDefault="00E731CE" w:rsidP="00427E38">
      <w:pPr>
        <w:spacing w:after="312"/>
        <w:jc w:val="center"/>
      </w:pPr>
      <w:r w:rsidRPr="00427E38">
        <w:rPr>
          <w:noProof/>
        </w:rPr>
        <w:drawing>
          <wp:inline distT="0" distB="0" distL="0" distR="0" wp14:anchorId="3284356C" wp14:editId="5750D9E5">
            <wp:extent cx="3028385" cy="364967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176" cy="371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CFCF7" w14:textId="5BB533E2" w:rsidR="00E731CE" w:rsidRPr="00427E38" w:rsidRDefault="005027FF" w:rsidP="00427E38">
      <w:pPr>
        <w:spacing w:after="312"/>
        <w:jc w:val="center"/>
      </w:pPr>
      <w:r w:rsidRPr="00427E38">
        <w:rPr>
          <w:rFonts w:hint="eastAsia"/>
        </w:rPr>
        <w:t>图。将原数据的计算结果</w:t>
      </w:r>
      <w:proofErr w:type="spellStart"/>
      <w:r w:rsidRPr="00427E38">
        <w:rPr>
          <w:rFonts w:hint="eastAsia"/>
        </w:rPr>
        <w:t>as</w:t>
      </w:r>
      <w:r w:rsidRPr="00427E38">
        <w:t>.data.frame</w:t>
      </w:r>
      <w:proofErr w:type="spellEnd"/>
      <w:r w:rsidRPr="00427E38">
        <w:rPr>
          <w:rFonts w:hint="eastAsia"/>
        </w:rPr>
        <w:t>的bug</w:t>
      </w:r>
    </w:p>
    <w:p w14:paraId="51945E1C" w14:textId="7A28E764" w:rsidR="005027FF" w:rsidRPr="00427E38" w:rsidRDefault="005027FF" w:rsidP="00427E38">
      <w:pPr>
        <w:spacing w:after="312"/>
      </w:pPr>
      <w:r w:rsidRPr="00427E38">
        <w:rPr>
          <w:rFonts w:hint="eastAsia"/>
        </w:rPr>
        <w:t>4.文涛版</w:t>
      </w:r>
      <w:r w:rsidR="00B01FE0" w:rsidRPr="00427E38">
        <w:rPr>
          <w:rFonts w:hint="eastAsia"/>
        </w:rPr>
        <w:t>提供了很好的结果可视化脚本，但可惜没有提供测试数据。</w:t>
      </w:r>
    </w:p>
    <w:p w14:paraId="39AF04F5" w14:textId="4F34FA06" w:rsidR="00B01FE0" w:rsidRPr="00427E38" w:rsidRDefault="00B01FE0" w:rsidP="00427E38">
      <w:pPr>
        <w:pStyle w:val="1"/>
        <w:spacing w:after="312"/>
      </w:pPr>
      <w:r w:rsidRPr="00427E38">
        <w:rPr>
          <w:rFonts w:hint="eastAsia"/>
        </w:rPr>
        <w:t>三、</w:t>
      </w:r>
      <w:r w:rsidR="00E84E31" w:rsidRPr="00427E38">
        <w:rPr>
          <w:rFonts w:hint="eastAsia"/>
        </w:rPr>
        <w:t>修改</w:t>
      </w:r>
      <w:r w:rsidR="006567A6" w:rsidRPr="00427E38">
        <w:rPr>
          <w:rFonts w:hint="eastAsia"/>
        </w:rPr>
        <w:t>使用</w:t>
      </w:r>
      <w:r w:rsidRPr="00427E38">
        <w:rPr>
          <w:rFonts w:hint="eastAsia"/>
        </w:rPr>
        <w:t>说明</w:t>
      </w:r>
    </w:p>
    <w:p w14:paraId="19CA23FF" w14:textId="44A15CDF" w:rsidR="00E84E31" w:rsidRPr="00427E38" w:rsidRDefault="00E84E31" w:rsidP="00427E38">
      <w:pPr>
        <w:spacing w:after="312"/>
      </w:pPr>
      <w:r w:rsidRPr="00427E38">
        <w:rPr>
          <w:rFonts w:hint="eastAsia"/>
        </w:rPr>
        <w:t>1</w:t>
      </w:r>
      <w:r w:rsidRPr="00427E38">
        <w:t>.</w:t>
      </w:r>
      <w:r w:rsidRPr="00427E38">
        <w:rPr>
          <w:rFonts w:hint="eastAsia"/>
        </w:rPr>
        <w:t>将</w:t>
      </w:r>
      <w:r w:rsidR="006567A6" w:rsidRPr="00427E38">
        <w:rPr>
          <w:rFonts w:hint="eastAsia"/>
        </w:rPr>
        <w:t>本修订脚本文件夹打包复制到工作目录下，其中已含有原版可供参考</w:t>
      </w:r>
    </w:p>
    <w:p w14:paraId="370020C6" w14:textId="7DF40C6B" w:rsidR="00B01FE0" w:rsidRPr="00427E38" w:rsidRDefault="006567A6" w:rsidP="00427E38">
      <w:pPr>
        <w:spacing w:after="312"/>
      </w:pPr>
      <w:r w:rsidRPr="00427E38">
        <w:rPr>
          <w:rFonts w:hint="eastAsia"/>
        </w:rPr>
        <w:t>2</w:t>
      </w:r>
      <w:r w:rsidR="00B01FE0" w:rsidRPr="00427E38">
        <w:rPr>
          <w:rFonts w:hint="eastAsia"/>
        </w:rPr>
        <w:t>.</w:t>
      </w:r>
      <w:r w:rsidR="00E84E31" w:rsidRPr="00427E38">
        <w:rPr>
          <w:rFonts w:hint="eastAsia"/>
        </w:rPr>
        <w:t>菌群</w:t>
      </w:r>
      <w:r w:rsidR="00B01FE0" w:rsidRPr="00427E38">
        <w:rPr>
          <w:rFonts w:hint="eastAsia"/>
        </w:rPr>
        <w:t>潜在来源定义为“Source”，</w:t>
      </w:r>
      <w:r w:rsidR="00E84E31" w:rsidRPr="00427E38">
        <w:rPr>
          <w:rFonts w:hint="eastAsia"/>
        </w:rPr>
        <w:t>待计算目标定义为“Sink”。</w:t>
      </w:r>
    </w:p>
    <w:p w14:paraId="0417985D" w14:textId="25E4A030" w:rsidR="00E84E31" w:rsidRPr="00427E38" w:rsidRDefault="006567A6" w:rsidP="00427E38">
      <w:pPr>
        <w:spacing w:after="312"/>
      </w:pPr>
      <w:r w:rsidRPr="00427E38">
        <w:rPr>
          <w:rFonts w:hint="eastAsia"/>
        </w:rPr>
        <w:t>3</w:t>
      </w:r>
      <w:r w:rsidR="00E84E31" w:rsidRPr="00427E38">
        <w:rPr>
          <w:rFonts w:hint="eastAsia"/>
        </w:rPr>
        <w:t>.FEAST提供了2组脚本（计算1个sink时选“</w:t>
      </w:r>
      <w:proofErr w:type="spellStart"/>
      <w:r w:rsidRPr="00427E38">
        <w:t>FEAST_example_one_sink</w:t>
      </w:r>
      <w:r w:rsidR="002E727C" w:rsidRPr="00427E38">
        <w:t>.R</w:t>
      </w:r>
      <w:proofErr w:type="spellEnd"/>
      <w:r w:rsidR="00E84E31" w:rsidRPr="00427E38">
        <w:rPr>
          <w:rFonts w:hint="eastAsia"/>
        </w:rPr>
        <w:t>”</w:t>
      </w:r>
      <w:r w:rsidRPr="00427E38">
        <w:rPr>
          <w:rFonts w:hint="eastAsia"/>
        </w:rPr>
        <w:t>；计算多个sink时选“</w:t>
      </w:r>
      <w:proofErr w:type="spellStart"/>
      <w:r w:rsidRPr="00427E38">
        <w:t>FEAST_example_Multiple_sinks</w:t>
      </w:r>
      <w:r w:rsidR="002E727C" w:rsidRPr="00427E38">
        <w:t>.R</w:t>
      </w:r>
      <w:proofErr w:type="spellEnd"/>
      <w:r w:rsidRPr="00427E38">
        <w:rPr>
          <w:rFonts w:hint="eastAsia"/>
        </w:rPr>
        <w:t>”</w:t>
      </w:r>
      <w:r w:rsidR="00E84E31" w:rsidRPr="00427E38">
        <w:rPr>
          <w:rFonts w:hint="eastAsia"/>
        </w:rPr>
        <w:t>）</w:t>
      </w:r>
      <w:r w:rsidRPr="00427E38">
        <w:rPr>
          <w:rFonts w:hint="eastAsia"/>
        </w:rPr>
        <w:t>，2组脚本都依赖主程序“</w:t>
      </w:r>
      <w:proofErr w:type="spellStart"/>
      <w:r w:rsidRPr="00427E38">
        <w:rPr>
          <w:rFonts w:hint="eastAsia"/>
        </w:rPr>
        <w:t>FEAST</w:t>
      </w:r>
      <w:r w:rsidR="002E727C" w:rsidRPr="00427E38">
        <w:t>_scr</w:t>
      </w:r>
      <w:proofErr w:type="spellEnd"/>
      <w:r w:rsidR="002E727C" w:rsidRPr="00427E38">
        <w:t>/</w:t>
      </w:r>
      <w:proofErr w:type="spellStart"/>
      <w:r w:rsidR="002E727C" w:rsidRPr="00427E38">
        <w:t>src.R</w:t>
      </w:r>
      <w:proofErr w:type="spellEnd"/>
      <w:r w:rsidRPr="00427E38">
        <w:rPr>
          <w:rFonts w:hint="eastAsia"/>
        </w:rPr>
        <w:t>”</w:t>
      </w:r>
    </w:p>
    <w:p w14:paraId="4EE22296" w14:textId="56229E73" w:rsidR="002E727C" w:rsidRPr="00427E38" w:rsidRDefault="002E727C" w:rsidP="00427E38">
      <w:pPr>
        <w:spacing w:after="312"/>
      </w:pPr>
      <w:r w:rsidRPr="00427E38">
        <w:t>4.</w:t>
      </w:r>
      <w:r w:rsidRPr="00427E38">
        <w:rPr>
          <w:rFonts w:hint="eastAsia"/>
        </w:rPr>
        <w:t>其中多个sink的脚本需要设置参数“</w:t>
      </w:r>
      <w:proofErr w:type="spellStart"/>
      <w:r w:rsidRPr="00427E38">
        <w:t>different_sources_flag</w:t>
      </w:r>
      <w:proofErr w:type="spellEnd"/>
      <w:r w:rsidRPr="00427E38">
        <w:rPr>
          <w:rFonts w:hint="eastAsia"/>
        </w:rPr>
        <w:t>”（每个sink的source不同时=1，相同时=0），具体选择流程图如下：</w:t>
      </w:r>
    </w:p>
    <w:p w14:paraId="667E86C9" w14:textId="3B7606D5" w:rsidR="002E727C" w:rsidRPr="00427E38" w:rsidRDefault="00CE31D4" w:rsidP="00C506C9">
      <w:pPr>
        <w:spacing w:after="312"/>
        <w:jc w:val="center"/>
      </w:pPr>
      <w:r w:rsidRPr="00427E38">
        <w:rPr>
          <w:noProof/>
        </w:rPr>
        <w:drawing>
          <wp:inline distT="0" distB="0" distL="0" distR="0" wp14:anchorId="19CB2957" wp14:editId="62C1AF7C">
            <wp:extent cx="3200400" cy="1542018"/>
            <wp:effectExtent l="0" t="0" r="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526" cy="154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0EA9A" w14:textId="4A2F9A74" w:rsidR="00CE31D4" w:rsidRPr="00427E38" w:rsidRDefault="00CE31D4" w:rsidP="00C506C9">
      <w:pPr>
        <w:spacing w:after="312"/>
        <w:jc w:val="center"/>
      </w:pPr>
      <w:r w:rsidRPr="00427E38">
        <w:rPr>
          <w:rFonts w:hint="eastAsia"/>
        </w:rPr>
        <w:t>图。1个sink时</w:t>
      </w:r>
      <w:r w:rsidR="00B203FC" w:rsidRPr="00427E38">
        <w:rPr>
          <w:rFonts w:hint="eastAsia"/>
        </w:rPr>
        <w:t>的选择方式</w:t>
      </w:r>
    </w:p>
    <w:p w14:paraId="0C489F96" w14:textId="78B0EBEF" w:rsidR="00CE31D4" w:rsidRPr="00427E38" w:rsidRDefault="00CE31D4" w:rsidP="00427E38">
      <w:pPr>
        <w:spacing w:after="312"/>
      </w:pPr>
    </w:p>
    <w:p w14:paraId="3658228A" w14:textId="1C23A81E" w:rsidR="00B203FC" w:rsidRPr="00427E38" w:rsidRDefault="00714AA5" w:rsidP="00C506C9">
      <w:pPr>
        <w:spacing w:after="312"/>
        <w:jc w:val="center"/>
      </w:pPr>
      <w:r w:rsidRPr="00427E38">
        <w:rPr>
          <w:noProof/>
        </w:rPr>
        <w:lastRenderedPageBreak/>
        <w:drawing>
          <wp:inline distT="0" distB="0" distL="0" distR="0" wp14:anchorId="28A743AB" wp14:editId="060E6E6B">
            <wp:extent cx="5274310" cy="285940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055DA" w14:textId="1F452CC8" w:rsidR="00B203FC" w:rsidRPr="00427E38" w:rsidRDefault="00B203FC" w:rsidP="00C506C9">
      <w:pPr>
        <w:spacing w:after="312"/>
        <w:jc w:val="center"/>
      </w:pPr>
      <w:r w:rsidRPr="00427E38">
        <w:rPr>
          <w:rFonts w:hint="eastAsia"/>
        </w:rPr>
        <w:t>图。多个sink时的选择方式</w:t>
      </w:r>
    </w:p>
    <w:p w14:paraId="3BD3C9ED" w14:textId="4556CD6B" w:rsidR="00B203FC" w:rsidRPr="00427E38" w:rsidRDefault="00B203FC" w:rsidP="00427E38">
      <w:pPr>
        <w:spacing w:after="312"/>
      </w:pPr>
      <w:r w:rsidRPr="00427E38">
        <w:rPr>
          <w:rFonts w:hint="eastAsia"/>
        </w:rPr>
        <w:t>5.</w:t>
      </w:r>
      <w:r w:rsidR="000E3198" w:rsidRPr="00427E38">
        <w:rPr>
          <w:rFonts w:hint="eastAsia"/>
        </w:rPr>
        <w:t>修改后的脚本统一使用csv数据格式</w:t>
      </w:r>
    </w:p>
    <w:p w14:paraId="2E13545E" w14:textId="112FE7AB" w:rsidR="000E3198" w:rsidRPr="00427E38" w:rsidRDefault="000E3198" w:rsidP="00427E38">
      <w:pPr>
        <w:spacing w:after="312"/>
      </w:pPr>
    </w:p>
    <w:p w14:paraId="75D74DE1" w14:textId="0AAA19D3" w:rsidR="000E3198" w:rsidRPr="00427E38" w:rsidRDefault="000E3198" w:rsidP="00427E38">
      <w:pPr>
        <w:pStyle w:val="1"/>
        <w:spacing w:after="312"/>
      </w:pPr>
      <w:r w:rsidRPr="00427E38">
        <w:rPr>
          <w:rFonts w:hint="eastAsia"/>
        </w:rPr>
        <w:t>四、</w:t>
      </w:r>
      <w:r w:rsidR="009B62FB" w:rsidRPr="00427E38">
        <w:rPr>
          <w:rFonts w:hint="eastAsia"/>
        </w:rPr>
        <w:t>脚本注释与说明</w:t>
      </w:r>
    </w:p>
    <w:p w14:paraId="3AAD5A04" w14:textId="080F1A79" w:rsidR="009B62FB" w:rsidRPr="00427E38" w:rsidRDefault="0029510F" w:rsidP="00427E38">
      <w:pPr>
        <w:spacing w:after="312"/>
      </w:pPr>
      <w:r w:rsidRPr="00427E38">
        <w:rPr>
          <w:rFonts w:hint="eastAsia"/>
        </w:rPr>
        <w:t>1.</w:t>
      </w:r>
      <w:r w:rsidR="00C9011F" w:rsidRPr="00427E38">
        <w:rPr>
          <w:rFonts w:hint="eastAsia"/>
        </w:rPr>
        <w:t>几个重要</w:t>
      </w:r>
      <w:r w:rsidR="00C506C9">
        <w:rPr>
          <w:rFonts w:hint="eastAsia"/>
        </w:rPr>
        <w:t>的</w:t>
      </w:r>
      <w:r w:rsidR="00C9011F" w:rsidRPr="00427E38">
        <w:rPr>
          <w:rFonts w:hint="eastAsia"/>
        </w:rPr>
        <w:t>Argument</w:t>
      </w:r>
    </w:p>
    <w:p w14:paraId="59689AEC" w14:textId="7AA6C618" w:rsidR="00C9011F" w:rsidRPr="00427E38" w:rsidRDefault="00C9011F" w:rsidP="00C506C9">
      <w:pPr>
        <w:spacing w:after="312"/>
        <w:jc w:val="center"/>
      </w:pPr>
      <w:r w:rsidRPr="00427E38">
        <w:rPr>
          <w:noProof/>
        </w:rPr>
        <w:drawing>
          <wp:inline distT="0" distB="0" distL="0" distR="0" wp14:anchorId="1894643B" wp14:editId="76C18F63">
            <wp:extent cx="3555187" cy="231430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7108" cy="2322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A6DBE" w14:textId="44417250" w:rsidR="00C9011F" w:rsidRPr="00427E38" w:rsidRDefault="00C9011F" w:rsidP="00427E38">
      <w:pPr>
        <w:spacing w:after="312"/>
      </w:pPr>
      <w:r w:rsidRPr="00427E38">
        <w:rPr>
          <w:rFonts w:hint="eastAsia"/>
        </w:rPr>
        <w:t>2.</w:t>
      </w:r>
      <w:r w:rsidR="00714AA5" w:rsidRPr="00427E38">
        <w:rPr>
          <w:rFonts w:hint="eastAsia"/>
        </w:rPr>
        <w:t>所需文件：</w:t>
      </w:r>
      <w:proofErr w:type="spellStart"/>
      <w:r w:rsidR="00714AA5" w:rsidRPr="00427E38">
        <w:rPr>
          <w:rFonts w:hint="eastAsia"/>
        </w:rPr>
        <w:t>meta</w:t>
      </w:r>
      <w:r w:rsidR="00714AA5" w:rsidRPr="00427E38">
        <w:t>_data</w:t>
      </w:r>
      <w:proofErr w:type="spellEnd"/>
      <w:r w:rsidR="00714AA5" w:rsidRPr="00427E38">
        <w:rPr>
          <w:rFonts w:hint="eastAsia"/>
        </w:rPr>
        <w:t>（分组文件，要求见上流程图）</w:t>
      </w:r>
      <w:r w:rsidR="00C506C9">
        <w:rPr>
          <w:rFonts w:hint="eastAsia"/>
        </w:rPr>
        <w:t>和</w:t>
      </w:r>
      <w:proofErr w:type="spellStart"/>
      <w:r w:rsidR="00714AA5" w:rsidRPr="00427E38">
        <w:rPr>
          <w:rFonts w:hint="eastAsia"/>
        </w:rPr>
        <w:t>otu_</w:t>
      </w:r>
      <w:r w:rsidR="00714AA5" w:rsidRPr="00427E38">
        <w:t>data</w:t>
      </w:r>
      <w:proofErr w:type="spellEnd"/>
      <w:r w:rsidR="00714AA5" w:rsidRPr="00427E38">
        <w:rPr>
          <w:rFonts w:hint="eastAsia"/>
        </w:rPr>
        <w:t>（样品的otu丰度表）</w:t>
      </w:r>
      <w:r w:rsidR="0056157D">
        <w:rPr>
          <w:rFonts w:hint="eastAsia"/>
        </w:rPr>
        <w:t>，在脚本中改好对应的文件名即可。</w:t>
      </w:r>
      <w:bookmarkStart w:id="0" w:name="_GoBack"/>
      <w:bookmarkEnd w:id="0"/>
    </w:p>
    <w:p w14:paraId="16B96C28" w14:textId="7E815342" w:rsidR="00194894" w:rsidRPr="00427E38" w:rsidRDefault="00194894" w:rsidP="00427E38">
      <w:pPr>
        <w:spacing w:after="312"/>
      </w:pPr>
      <w:r w:rsidRPr="00427E38">
        <w:rPr>
          <w:rFonts w:hint="eastAsia"/>
        </w:rPr>
        <w:t>3</w:t>
      </w:r>
      <w:r w:rsidRPr="00427E38">
        <w:t>.</w:t>
      </w:r>
      <w:r w:rsidR="00DC295D" w:rsidRPr="00427E38">
        <w:rPr>
          <w:rFonts w:hint="eastAsia"/>
        </w:rPr>
        <w:t>以最复杂的</w:t>
      </w:r>
      <w:proofErr w:type="spellStart"/>
      <w:r w:rsidR="00DC295D" w:rsidRPr="00427E38">
        <w:t>Multiple_sinks</w:t>
      </w:r>
      <w:proofErr w:type="spellEnd"/>
      <w:r w:rsidRPr="00427E38">
        <w:rPr>
          <w:rFonts w:hint="eastAsia"/>
        </w:rPr>
        <w:t>脚本</w:t>
      </w:r>
      <w:r w:rsidR="00DC295D" w:rsidRPr="00427E38">
        <w:rPr>
          <w:rFonts w:hint="eastAsia"/>
        </w:rPr>
        <w:t>为例，解析</w:t>
      </w:r>
      <w:r w:rsidRPr="00427E38">
        <w:rPr>
          <w:rFonts w:hint="eastAsia"/>
        </w:rPr>
        <w:t>如下</w:t>
      </w:r>
      <w:r w:rsidR="00DC295D" w:rsidRPr="00427E38">
        <w:rPr>
          <w:rFonts w:hint="eastAsia"/>
        </w:rPr>
        <w:t>：</w:t>
      </w:r>
    </w:p>
    <w:p w14:paraId="118DA115" w14:textId="6717CA51" w:rsidR="00194894" w:rsidRPr="00D53831" w:rsidRDefault="00194894" w:rsidP="00D53831">
      <w:pPr>
        <w:pStyle w:val="a8"/>
      </w:pPr>
      <w:r w:rsidRPr="00D53831">
        <w:lastRenderedPageBreak/>
        <w:t>#加载必要的包</w:t>
      </w:r>
    </w:p>
    <w:p w14:paraId="01696FA9" w14:textId="77777777" w:rsidR="00194894" w:rsidRPr="00D53831" w:rsidRDefault="00194894" w:rsidP="00D53831">
      <w:pPr>
        <w:pStyle w:val="a8"/>
      </w:pPr>
      <w:r w:rsidRPr="00D53831">
        <w:t>library("vegan")</w:t>
      </w:r>
    </w:p>
    <w:p w14:paraId="44ED4F61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dplyr</w:t>
      </w:r>
      <w:proofErr w:type="spellEnd"/>
      <w:r w:rsidRPr="00D53831">
        <w:t>")</w:t>
      </w:r>
    </w:p>
    <w:p w14:paraId="5F0B23CA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doParallel</w:t>
      </w:r>
      <w:proofErr w:type="spellEnd"/>
      <w:r w:rsidRPr="00D53831">
        <w:t>")</w:t>
      </w:r>
    </w:p>
    <w:p w14:paraId="4968E2BC" w14:textId="77777777" w:rsidR="00194894" w:rsidRPr="00D53831" w:rsidRDefault="00194894" w:rsidP="00D53831">
      <w:pPr>
        <w:pStyle w:val="a8"/>
      </w:pPr>
      <w:r w:rsidRPr="00D53831">
        <w:t>library("foreach")</w:t>
      </w:r>
    </w:p>
    <w:p w14:paraId="57CF24C8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mgcv</w:t>
      </w:r>
      <w:proofErr w:type="spellEnd"/>
      <w:r w:rsidRPr="00D53831">
        <w:t>")</w:t>
      </w:r>
    </w:p>
    <w:p w14:paraId="40C2E85E" w14:textId="77777777" w:rsidR="00194894" w:rsidRPr="00D53831" w:rsidRDefault="00194894" w:rsidP="00D53831">
      <w:pPr>
        <w:pStyle w:val="a8"/>
      </w:pPr>
      <w:r w:rsidRPr="00D53831">
        <w:t>library("reshape2")</w:t>
      </w:r>
    </w:p>
    <w:p w14:paraId="10594494" w14:textId="77777777" w:rsidR="00194894" w:rsidRPr="00D53831" w:rsidRDefault="00194894" w:rsidP="00D53831">
      <w:pPr>
        <w:pStyle w:val="a8"/>
      </w:pPr>
      <w:r w:rsidRPr="00D53831">
        <w:t>library("ggplot2")</w:t>
      </w:r>
    </w:p>
    <w:p w14:paraId="4BA8A0DB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cowplot</w:t>
      </w:r>
      <w:proofErr w:type="spellEnd"/>
      <w:r w:rsidRPr="00D53831">
        <w:t>")</w:t>
      </w:r>
    </w:p>
    <w:p w14:paraId="1F2FC927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Rcpp</w:t>
      </w:r>
      <w:proofErr w:type="spellEnd"/>
      <w:r w:rsidRPr="00D53831">
        <w:t>")</w:t>
      </w:r>
    </w:p>
    <w:p w14:paraId="07449D9C" w14:textId="77777777" w:rsidR="00194894" w:rsidRPr="00D53831" w:rsidRDefault="00194894" w:rsidP="00D53831">
      <w:pPr>
        <w:pStyle w:val="a8"/>
      </w:pPr>
      <w:r w:rsidRPr="00D53831">
        <w:t>library("</w:t>
      </w:r>
      <w:proofErr w:type="spellStart"/>
      <w:r w:rsidRPr="00D53831">
        <w:t>RcppArmadillo</w:t>
      </w:r>
      <w:proofErr w:type="spellEnd"/>
      <w:r w:rsidRPr="00D53831">
        <w:t>")</w:t>
      </w:r>
    </w:p>
    <w:p w14:paraId="6E5F253D" w14:textId="77777777" w:rsidR="00194894" w:rsidRPr="00D53831" w:rsidRDefault="00194894" w:rsidP="00D53831">
      <w:pPr>
        <w:pStyle w:val="a8"/>
      </w:pPr>
    </w:p>
    <w:p w14:paraId="53247E82" w14:textId="77777777" w:rsidR="00194894" w:rsidRPr="00D53831" w:rsidRDefault="00194894" w:rsidP="00D53831">
      <w:pPr>
        <w:pStyle w:val="a8"/>
      </w:pPr>
      <w:r w:rsidRPr="00D53831">
        <w:t>#准备</w:t>
      </w:r>
    </w:p>
    <w:p w14:paraId="3A162A0D" w14:textId="77777777" w:rsidR="00194894" w:rsidRPr="00D53831" w:rsidRDefault="00194894" w:rsidP="00D53831">
      <w:pPr>
        <w:pStyle w:val="a8"/>
      </w:pPr>
      <w:r w:rsidRPr="00D53831">
        <w:t>rm(list = ls())</w:t>
      </w:r>
    </w:p>
    <w:p w14:paraId="7F5812FB" w14:textId="77777777" w:rsidR="00194894" w:rsidRPr="00D53831" w:rsidRDefault="00194894" w:rsidP="00D53831">
      <w:pPr>
        <w:pStyle w:val="a8"/>
      </w:pPr>
      <w:proofErr w:type="spellStart"/>
      <w:r w:rsidRPr="00D53831">
        <w:t>gc</w:t>
      </w:r>
      <w:proofErr w:type="spellEnd"/>
      <w:r w:rsidRPr="00D53831">
        <w:t>()</w:t>
      </w:r>
    </w:p>
    <w:p w14:paraId="70DD145A" w14:textId="77777777" w:rsidR="00194894" w:rsidRPr="00D53831" w:rsidRDefault="00194894" w:rsidP="00D53831">
      <w:pPr>
        <w:pStyle w:val="a8"/>
      </w:pPr>
    </w:p>
    <w:p w14:paraId="6C62B38F" w14:textId="77777777" w:rsidR="00194894" w:rsidRPr="00D53831" w:rsidRDefault="00194894" w:rsidP="00D53831">
      <w:pPr>
        <w:pStyle w:val="a8"/>
      </w:pPr>
      <w:r w:rsidRPr="00D53831">
        <w:t>#所有需要设置的变量，共3个</w:t>
      </w:r>
    </w:p>
    <w:p w14:paraId="218F6053" w14:textId="77777777" w:rsidR="00194894" w:rsidRPr="00D53831" w:rsidRDefault="00194894" w:rsidP="00D53831">
      <w:pPr>
        <w:pStyle w:val="a8"/>
      </w:pPr>
      <w:r w:rsidRPr="00D53831">
        <w:t>#Set the arguments of your data设置计算数据，最好都统一为csv格式</w:t>
      </w:r>
    </w:p>
    <w:p w14:paraId="146F0EDF" w14:textId="77777777" w:rsidR="00194894" w:rsidRPr="00D53831" w:rsidRDefault="00194894" w:rsidP="00D53831">
      <w:pPr>
        <w:pStyle w:val="a8"/>
      </w:pPr>
      <w:proofErr w:type="spellStart"/>
      <w:r w:rsidRPr="00D53831">
        <w:t>metadata_file</w:t>
      </w:r>
      <w:proofErr w:type="spellEnd"/>
      <w:r w:rsidRPr="00D53831">
        <w:t xml:space="preserve"> = "all_meta.csv" #分组信息</w:t>
      </w:r>
    </w:p>
    <w:p w14:paraId="039A35C4" w14:textId="77777777" w:rsidR="00194894" w:rsidRPr="00D53831" w:rsidRDefault="00194894" w:rsidP="00D53831">
      <w:pPr>
        <w:pStyle w:val="a8"/>
      </w:pPr>
      <w:proofErr w:type="spellStart"/>
      <w:r w:rsidRPr="00D53831">
        <w:t>count_matrix</w:t>
      </w:r>
      <w:proofErr w:type="spellEnd"/>
      <w:r w:rsidRPr="00D53831">
        <w:t xml:space="preserve"> = "all_otu.csv" #otu表</w:t>
      </w:r>
    </w:p>
    <w:p w14:paraId="4E0D4EE2" w14:textId="77777777" w:rsidR="00194894" w:rsidRPr="00D53831" w:rsidRDefault="00194894" w:rsidP="00D53831">
      <w:pPr>
        <w:pStyle w:val="a8"/>
      </w:pPr>
      <w:proofErr w:type="spellStart"/>
      <w:r w:rsidRPr="00D53831">
        <w:t>EM_iterations</w:t>
      </w:r>
      <w:proofErr w:type="spellEnd"/>
      <w:r w:rsidRPr="00D53831">
        <w:t xml:space="preserve"> = 1000 #default value=1000</w:t>
      </w:r>
    </w:p>
    <w:p w14:paraId="6F981428" w14:textId="77777777" w:rsidR="00194894" w:rsidRPr="00D53831" w:rsidRDefault="00194894" w:rsidP="00D53831">
      <w:pPr>
        <w:pStyle w:val="a8"/>
      </w:pPr>
      <w:r w:rsidRPr="00D53831">
        <w:t xml:space="preserve">##if you use different sources for each sink, </w:t>
      </w:r>
      <w:proofErr w:type="spellStart"/>
      <w:r w:rsidRPr="00D53831">
        <w:t>different_sources_flag</w:t>
      </w:r>
      <w:proofErr w:type="spellEnd"/>
      <w:r w:rsidRPr="00D53831">
        <w:t xml:space="preserve"> = 1, otherwise = 0</w:t>
      </w:r>
    </w:p>
    <w:p w14:paraId="384A3D7D" w14:textId="77777777" w:rsidR="00194894" w:rsidRPr="00D53831" w:rsidRDefault="00194894" w:rsidP="00D53831">
      <w:pPr>
        <w:pStyle w:val="a8"/>
      </w:pPr>
      <w:proofErr w:type="spellStart"/>
      <w:r w:rsidRPr="00D53831">
        <w:t>different_sources_flag</w:t>
      </w:r>
      <w:proofErr w:type="spellEnd"/>
      <w:r w:rsidRPr="00D53831">
        <w:t xml:space="preserve"> = 0</w:t>
      </w:r>
    </w:p>
    <w:p w14:paraId="1325C119" w14:textId="77777777" w:rsidR="00194894" w:rsidRPr="00D53831" w:rsidRDefault="00194894" w:rsidP="00D53831">
      <w:pPr>
        <w:pStyle w:val="a8"/>
      </w:pPr>
    </w:p>
    <w:p w14:paraId="2A6DAA02" w14:textId="77777777" w:rsidR="00194894" w:rsidRPr="00D53831" w:rsidRDefault="00194894" w:rsidP="00D53831">
      <w:pPr>
        <w:pStyle w:val="a8"/>
      </w:pPr>
    </w:p>
    <w:p w14:paraId="4C1FE4F8" w14:textId="77777777" w:rsidR="00194894" w:rsidRPr="00D53831" w:rsidRDefault="00194894" w:rsidP="00D53831">
      <w:pPr>
        <w:pStyle w:val="a8"/>
      </w:pPr>
      <w:r w:rsidRPr="00D53831">
        <w:t># Load main code加载主程序</w:t>
      </w:r>
    </w:p>
    <w:p w14:paraId="7E9FDA8D" w14:textId="77777777" w:rsidR="00194894" w:rsidRPr="00D53831" w:rsidRDefault="00194894" w:rsidP="00D53831">
      <w:pPr>
        <w:pStyle w:val="a8"/>
      </w:pPr>
      <w:r w:rsidRPr="00D53831">
        <w:t>print("Change directory path")</w:t>
      </w:r>
    </w:p>
    <w:p w14:paraId="559058F8" w14:textId="777B2F3E" w:rsidR="00194894" w:rsidRPr="00D53831" w:rsidRDefault="00194894" w:rsidP="00D53831">
      <w:pPr>
        <w:pStyle w:val="a8"/>
      </w:pPr>
      <w:proofErr w:type="spellStart"/>
      <w:r w:rsidRPr="00D53831">
        <w:t>dir_path</w:t>
      </w:r>
      <w:proofErr w:type="spellEnd"/>
      <w:r w:rsidRPr="00D53831">
        <w:t xml:space="preserve"> = paste("C:/</w:t>
      </w:r>
      <w:r w:rsidR="0036473F" w:rsidRPr="0036473F">
        <w:t xml:space="preserve"> ...your path/</w:t>
      </w:r>
      <w:r w:rsidR="0036473F" w:rsidRPr="00D53831">
        <w:t xml:space="preserve"> </w:t>
      </w:r>
      <w:r w:rsidRPr="00D53831">
        <w:t>FEAST/") #修改成FEAST文件夹所在目录</w:t>
      </w:r>
    </w:p>
    <w:p w14:paraId="1DB204C7" w14:textId="77777777" w:rsidR="00194894" w:rsidRPr="00D53831" w:rsidRDefault="00194894" w:rsidP="00D53831">
      <w:pPr>
        <w:pStyle w:val="a8"/>
      </w:pPr>
      <w:proofErr w:type="spellStart"/>
      <w:proofErr w:type="gramStart"/>
      <w:r w:rsidRPr="00D53831">
        <w:t>setwd</w:t>
      </w:r>
      <w:proofErr w:type="spellEnd"/>
      <w:r w:rsidRPr="00D53831">
        <w:t>(</w:t>
      </w:r>
      <w:proofErr w:type="gramEnd"/>
      <w:r w:rsidRPr="00D53831">
        <w:t>paste0(</w:t>
      </w:r>
      <w:proofErr w:type="spellStart"/>
      <w:r w:rsidRPr="00D53831">
        <w:t>dir_path</w:t>
      </w:r>
      <w:proofErr w:type="spellEnd"/>
      <w:r w:rsidRPr="00D53831">
        <w:t>, "</w:t>
      </w:r>
      <w:proofErr w:type="spellStart"/>
      <w:r w:rsidRPr="00D53831">
        <w:t>FEAST_src</w:t>
      </w:r>
      <w:proofErr w:type="spellEnd"/>
      <w:r w:rsidRPr="00D53831">
        <w:t>"))</w:t>
      </w:r>
    </w:p>
    <w:p w14:paraId="516E023C" w14:textId="77777777" w:rsidR="00194894" w:rsidRPr="00D53831" w:rsidRDefault="00194894" w:rsidP="00D53831">
      <w:pPr>
        <w:pStyle w:val="a8"/>
      </w:pPr>
      <w:r w:rsidRPr="00D53831">
        <w:t>source("</w:t>
      </w:r>
      <w:proofErr w:type="spellStart"/>
      <w:r w:rsidRPr="00D53831">
        <w:t>src.R</w:t>
      </w:r>
      <w:proofErr w:type="spellEnd"/>
      <w:r w:rsidRPr="00D53831">
        <w:t>")</w:t>
      </w:r>
    </w:p>
    <w:p w14:paraId="04589DA1" w14:textId="77777777" w:rsidR="00194894" w:rsidRPr="00D53831" w:rsidRDefault="00194894" w:rsidP="00D53831">
      <w:pPr>
        <w:pStyle w:val="a8"/>
      </w:pPr>
    </w:p>
    <w:p w14:paraId="56A3D732" w14:textId="77777777" w:rsidR="00194894" w:rsidRPr="00D53831" w:rsidRDefault="00194894" w:rsidP="00D53831">
      <w:pPr>
        <w:pStyle w:val="a8"/>
      </w:pPr>
    </w:p>
    <w:p w14:paraId="66836B5C" w14:textId="77777777" w:rsidR="00194894" w:rsidRPr="00D53831" w:rsidRDefault="00194894" w:rsidP="00D53831">
      <w:pPr>
        <w:pStyle w:val="a8"/>
      </w:pPr>
      <w:r w:rsidRPr="00D53831">
        <w:t># Load sample metadata加载数据，仍旧统一为csv格式</w:t>
      </w:r>
    </w:p>
    <w:p w14:paraId="5ABA8C3A" w14:textId="77777777" w:rsidR="00194894" w:rsidRPr="00D53831" w:rsidRDefault="00194894" w:rsidP="00D53831">
      <w:pPr>
        <w:pStyle w:val="a8"/>
      </w:pPr>
      <w:proofErr w:type="spellStart"/>
      <w:proofErr w:type="gramStart"/>
      <w:r w:rsidRPr="00D53831">
        <w:t>setwd</w:t>
      </w:r>
      <w:proofErr w:type="spellEnd"/>
      <w:r w:rsidRPr="00D53831">
        <w:t>(</w:t>
      </w:r>
      <w:proofErr w:type="gramEnd"/>
      <w:r w:rsidRPr="00D53831">
        <w:t>paste0(</w:t>
      </w:r>
      <w:proofErr w:type="spellStart"/>
      <w:r w:rsidRPr="00D53831">
        <w:t>dir_path</w:t>
      </w:r>
      <w:proofErr w:type="spellEnd"/>
      <w:r w:rsidRPr="00D53831">
        <w:t>, "</w:t>
      </w:r>
      <w:proofErr w:type="spellStart"/>
      <w:r w:rsidRPr="00D53831">
        <w:t>Data_files</w:t>
      </w:r>
      <w:proofErr w:type="spellEnd"/>
      <w:r w:rsidRPr="00D53831">
        <w:t>"))</w:t>
      </w:r>
    </w:p>
    <w:p w14:paraId="41A264D0" w14:textId="77777777" w:rsidR="00194894" w:rsidRPr="00D53831" w:rsidRDefault="00194894" w:rsidP="00D53831">
      <w:pPr>
        <w:pStyle w:val="a8"/>
      </w:pPr>
      <w:r w:rsidRPr="00D53831">
        <w:t xml:space="preserve">metadata &lt;- </w:t>
      </w:r>
      <w:proofErr w:type="gramStart"/>
      <w:r w:rsidRPr="00D53831">
        <w:t>read.csv(</w:t>
      </w:r>
      <w:proofErr w:type="spellStart"/>
      <w:proofErr w:type="gramEnd"/>
      <w:r w:rsidRPr="00D53831">
        <w:t>metadata_file</w:t>
      </w:r>
      <w:proofErr w:type="spellEnd"/>
      <w:r w:rsidRPr="00D53831">
        <w:t xml:space="preserve">, header=T, </w:t>
      </w:r>
      <w:proofErr w:type="spellStart"/>
      <w:r w:rsidRPr="00D53831">
        <w:t>sep</w:t>
      </w:r>
      <w:proofErr w:type="spellEnd"/>
      <w:r w:rsidRPr="00D53831">
        <w:t xml:space="preserve"> = ",", </w:t>
      </w:r>
      <w:proofErr w:type="spellStart"/>
      <w:r w:rsidRPr="00D53831">
        <w:t>row.names</w:t>
      </w:r>
      <w:proofErr w:type="spellEnd"/>
      <w:r w:rsidRPr="00D53831">
        <w:t xml:space="preserve"> = 1)</w:t>
      </w:r>
    </w:p>
    <w:p w14:paraId="0E024DF1" w14:textId="77777777" w:rsidR="00194894" w:rsidRPr="00D53831" w:rsidRDefault="00194894" w:rsidP="00D53831">
      <w:pPr>
        <w:pStyle w:val="a8"/>
      </w:pPr>
      <w:r w:rsidRPr="00D53831">
        <w:t># Load OTU table</w:t>
      </w:r>
    </w:p>
    <w:p w14:paraId="0974C9E1" w14:textId="77777777" w:rsidR="00194894" w:rsidRPr="00D53831" w:rsidRDefault="00194894" w:rsidP="00D53831">
      <w:pPr>
        <w:pStyle w:val="a8"/>
      </w:pPr>
      <w:proofErr w:type="spellStart"/>
      <w:r w:rsidRPr="00D53831">
        <w:t>otus</w:t>
      </w:r>
      <w:proofErr w:type="spellEnd"/>
      <w:r w:rsidRPr="00D53831">
        <w:t xml:space="preserve"> &lt;- </w:t>
      </w:r>
      <w:proofErr w:type="gramStart"/>
      <w:r w:rsidRPr="00D53831">
        <w:t>read.csv(</w:t>
      </w:r>
      <w:proofErr w:type="spellStart"/>
      <w:proofErr w:type="gramEnd"/>
      <w:r w:rsidRPr="00D53831">
        <w:t>count_matrix</w:t>
      </w:r>
      <w:proofErr w:type="spellEnd"/>
      <w:r w:rsidRPr="00D53831">
        <w:t xml:space="preserve">, header=T, </w:t>
      </w:r>
      <w:proofErr w:type="spellStart"/>
      <w:r w:rsidRPr="00D53831">
        <w:t>sep</w:t>
      </w:r>
      <w:proofErr w:type="spellEnd"/>
      <w:r w:rsidRPr="00D53831">
        <w:t xml:space="preserve"> = ",", </w:t>
      </w:r>
      <w:proofErr w:type="spellStart"/>
      <w:r w:rsidRPr="00D53831">
        <w:t>row.names</w:t>
      </w:r>
      <w:proofErr w:type="spellEnd"/>
      <w:r w:rsidRPr="00D53831">
        <w:t xml:space="preserve"> = 1)</w:t>
      </w:r>
    </w:p>
    <w:p w14:paraId="60718079" w14:textId="77777777" w:rsidR="00194894" w:rsidRPr="00D53831" w:rsidRDefault="00194894" w:rsidP="00D53831">
      <w:pPr>
        <w:pStyle w:val="a8"/>
      </w:pPr>
      <w:proofErr w:type="spellStart"/>
      <w:r w:rsidRPr="00D53831">
        <w:t>otus</w:t>
      </w:r>
      <w:proofErr w:type="spellEnd"/>
      <w:r w:rsidRPr="00D53831">
        <w:t xml:space="preserve"> &lt;- t(</w:t>
      </w:r>
      <w:proofErr w:type="spellStart"/>
      <w:proofErr w:type="gramStart"/>
      <w:r w:rsidRPr="00D53831">
        <w:t>as.matrix</w:t>
      </w:r>
      <w:proofErr w:type="spellEnd"/>
      <w:proofErr w:type="gramEnd"/>
      <w:r w:rsidRPr="00D53831">
        <w:t>(</w:t>
      </w:r>
      <w:proofErr w:type="spellStart"/>
      <w:r w:rsidRPr="00D53831">
        <w:t>otus</w:t>
      </w:r>
      <w:proofErr w:type="spellEnd"/>
      <w:r w:rsidRPr="00D53831">
        <w:t>))</w:t>
      </w:r>
    </w:p>
    <w:p w14:paraId="7D5A8396" w14:textId="77777777" w:rsidR="00194894" w:rsidRPr="00D53831" w:rsidRDefault="00194894" w:rsidP="00D53831">
      <w:pPr>
        <w:pStyle w:val="a8"/>
      </w:pPr>
    </w:p>
    <w:p w14:paraId="14770556" w14:textId="77777777" w:rsidR="00194894" w:rsidRPr="00D53831" w:rsidRDefault="00194894" w:rsidP="00D53831">
      <w:pPr>
        <w:pStyle w:val="a8"/>
      </w:pPr>
    </w:p>
    <w:p w14:paraId="351460D3" w14:textId="77777777" w:rsidR="00194894" w:rsidRPr="00D53831" w:rsidRDefault="00194894" w:rsidP="00D53831">
      <w:pPr>
        <w:pStyle w:val="a8"/>
      </w:pPr>
      <w:r w:rsidRPr="00D53831">
        <w:t>#计算过程，不用管</w:t>
      </w:r>
    </w:p>
    <w:p w14:paraId="69D35B69" w14:textId="77777777" w:rsidR="00194894" w:rsidRPr="00D53831" w:rsidRDefault="00194894" w:rsidP="00D53831">
      <w:pPr>
        <w:pStyle w:val="a8"/>
      </w:pPr>
      <w:r w:rsidRPr="00D53831">
        <w:t># Extract only those samples in common between the two tables</w:t>
      </w:r>
    </w:p>
    <w:p w14:paraId="6C66C666" w14:textId="77777777" w:rsidR="00194894" w:rsidRPr="00D53831" w:rsidRDefault="00194894" w:rsidP="00D53831">
      <w:pPr>
        <w:pStyle w:val="a8"/>
      </w:pPr>
      <w:proofErr w:type="spellStart"/>
      <w:r w:rsidRPr="00D53831">
        <w:t>common.sample.ids</w:t>
      </w:r>
      <w:proofErr w:type="spellEnd"/>
      <w:r w:rsidRPr="00D53831">
        <w:t xml:space="preserve"> &lt;- intersect(</w:t>
      </w:r>
      <w:proofErr w:type="spellStart"/>
      <w:r w:rsidRPr="00D53831">
        <w:t>rownames</w:t>
      </w:r>
      <w:proofErr w:type="spellEnd"/>
      <w:r w:rsidRPr="00D53831">
        <w:t xml:space="preserve">(metadata), </w:t>
      </w:r>
      <w:proofErr w:type="spellStart"/>
      <w:r w:rsidRPr="00D53831">
        <w:t>rownames</w:t>
      </w:r>
      <w:proofErr w:type="spellEnd"/>
      <w:r w:rsidRPr="00D53831">
        <w:t>(</w:t>
      </w:r>
      <w:proofErr w:type="spellStart"/>
      <w:r w:rsidRPr="00D53831">
        <w:t>otus</w:t>
      </w:r>
      <w:proofErr w:type="spellEnd"/>
      <w:r w:rsidRPr="00D53831">
        <w:t>))</w:t>
      </w:r>
    </w:p>
    <w:p w14:paraId="3DD62F8A" w14:textId="77777777" w:rsidR="00194894" w:rsidRPr="00D53831" w:rsidRDefault="00194894" w:rsidP="00D53831">
      <w:pPr>
        <w:pStyle w:val="a8"/>
      </w:pPr>
      <w:proofErr w:type="spellStart"/>
      <w:r w:rsidRPr="00D53831">
        <w:t>otus</w:t>
      </w:r>
      <w:proofErr w:type="spellEnd"/>
      <w:r w:rsidRPr="00D53831">
        <w:t xml:space="preserve"> &lt;- </w:t>
      </w:r>
      <w:proofErr w:type="spellStart"/>
      <w:r w:rsidRPr="00D53831">
        <w:t>otus</w:t>
      </w:r>
      <w:proofErr w:type="spellEnd"/>
      <w:r w:rsidRPr="00D53831">
        <w:t>[</w:t>
      </w:r>
      <w:proofErr w:type="spellStart"/>
      <w:r w:rsidRPr="00D53831">
        <w:t>common.sample.ids</w:t>
      </w:r>
      <w:proofErr w:type="spellEnd"/>
      <w:r w:rsidRPr="00D53831">
        <w:t>,]</w:t>
      </w:r>
    </w:p>
    <w:p w14:paraId="5CEA9DF8" w14:textId="77777777" w:rsidR="00194894" w:rsidRPr="00D53831" w:rsidRDefault="00194894" w:rsidP="00D53831">
      <w:pPr>
        <w:pStyle w:val="a8"/>
      </w:pPr>
      <w:r w:rsidRPr="00D53831">
        <w:lastRenderedPageBreak/>
        <w:t>metadata &lt;- metadata[</w:t>
      </w:r>
      <w:proofErr w:type="spellStart"/>
      <w:r w:rsidRPr="00D53831">
        <w:t>common.sample.ids</w:t>
      </w:r>
      <w:proofErr w:type="spellEnd"/>
      <w:r w:rsidRPr="00D53831">
        <w:t>,]</w:t>
      </w:r>
    </w:p>
    <w:p w14:paraId="2FBB0EF5" w14:textId="77777777" w:rsidR="00194894" w:rsidRPr="00D53831" w:rsidRDefault="00194894" w:rsidP="00D53831">
      <w:pPr>
        <w:pStyle w:val="a8"/>
      </w:pPr>
      <w:r w:rsidRPr="00D53831">
        <w:t># Double-check that the mapping file and otu table</w:t>
      </w:r>
    </w:p>
    <w:p w14:paraId="36399B01" w14:textId="77777777" w:rsidR="00194894" w:rsidRPr="00D53831" w:rsidRDefault="00194894" w:rsidP="00D53831">
      <w:pPr>
        <w:pStyle w:val="a8"/>
      </w:pPr>
      <w:r w:rsidRPr="00D53831">
        <w:t># had overlapping samples</w:t>
      </w:r>
    </w:p>
    <w:p w14:paraId="5AFC5293" w14:textId="77777777" w:rsidR="00194894" w:rsidRPr="00D53831" w:rsidRDefault="00194894" w:rsidP="00D53831">
      <w:pPr>
        <w:pStyle w:val="a8"/>
      </w:pPr>
      <w:r w:rsidRPr="00D53831">
        <w:t>if(length(</w:t>
      </w:r>
      <w:proofErr w:type="spellStart"/>
      <w:r w:rsidRPr="00D53831">
        <w:t>common.sample.ids</w:t>
      </w:r>
      <w:proofErr w:type="spellEnd"/>
      <w:r w:rsidRPr="00D53831">
        <w:t>) &lt;= 1) {</w:t>
      </w:r>
    </w:p>
    <w:p w14:paraId="1CF8A9BF" w14:textId="77777777" w:rsidR="00194894" w:rsidRPr="00D53831" w:rsidRDefault="00194894" w:rsidP="00D53831">
      <w:pPr>
        <w:pStyle w:val="a8"/>
      </w:pPr>
      <w:r w:rsidRPr="00D53831">
        <w:t xml:space="preserve">  message &lt;- </w:t>
      </w:r>
      <w:proofErr w:type="gramStart"/>
      <w:r w:rsidRPr="00D53831">
        <w:t>paste(</w:t>
      </w:r>
      <w:proofErr w:type="spellStart"/>
      <w:proofErr w:type="gramEnd"/>
      <w:r w:rsidRPr="00D53831">
        <w:t>sprintf</w:t>
      </w:r>
      <w:proofErr w:type="spellEnd"/>
      <w:r w:rsidRPr="00D53831">
        <w:t>('Error: there are %d sample ids in common '),</w:t>
      </w:r>
    </w:p>
    <w:p w14:paraId="0A94BDC9" w14:textId="77777777" w:rsidR="00194894" w:rsidRPr="00D53831" w:rsidRDefault="00194894" w:rsidP="00D53831">
      <w:pPr>
        <w:pStyle w:val="a8"/>
      </w:pPr>
      <w:r w:rsidRPr="00D53831">
        <w:t xml:space="preserve">                   'between the metadata file and data table')</w:t>
      </w:r>
    </w:p>
    <w:p w14:paraId="074180BE" w14:textId="77777777" w:rsidR="00194894" w:rsidRPr="00D53831" w:rsidRDefault="00194894" w:rsidP="00D53831">
      <w:pPr>
        <w:pStyle w:val="a8"/>
      </w:pPr>
      <w:r w:rsidRPr="00D53831">
        <w:t xml:space="preserve">  stop(message)</w:t>
      </w:r>
    </w:p>
    <w:p w14:paraId="76F4BFC1" w14:textId="77777777" w:rsidR="00194894" w:rsidRPr="00D53831" w:rsidRDefault="00194894" w:rsidP="00D53831">
      <w:pPr>
        <w:pStyle w:val="a8"/>
      </w:pPr>
      <w:r w:rsidRPr="00D53831">
        <w:t>}</w:t>
      </w:r>
    </w:p>
    <w:p w14:paraId="266D3AF0" w14:textId="77777777" w:rsidR="00194894" w:rsidRPr="00D53831" w:rsidRDefault="00194894" w:rsidP="00D53831">
      <w:pPr>
        <w:pStyle w:val="a8"/>
      </w:pPr>
    </w:p>
    <w:p w14:paraId="477ACB59" w14:textId="77777777" w:rsidR="00194894" w:rsidRPr="00D53831" w:rsidRDefault="00194894" w:rsidP="00D53831">
      <w:pPr>
        <w:pStyle w:val="a8"/>
      </w:pPr>
    </w:p>
    <w:p w14:paraId="4CD7FE15" w14:textId="77777777" w:rsidR="00194894" w:rsidRPr="00D53831" w:rsidRDefault="00194894" w:rsidP="00D53831">
      <w:pPr>
        <w:pStyle w:val="a8"/>
      </w:pPr>
      <w:proofErr w:type="gramStart"/>
      <w:r w:rsidRPr="00D53831">
        <w:t>if(</w:t>
      </w:r>
      <w:proofErr w:type="spellStart"/>
      <w:proofErr w:type="gramEnd"/>
      <w:r w:rsidRPr="00D53831">
        <w:t>different_sources_flag</w:t>
      </w:r>
      <w:proofErr w:type="spellEnd"/>
      <w:r w:rsidRPr="00D53831">
        <w:t xml:space="preserve"> == 0){</w:t>
      </w:r>
    </w:p>
    <w:p w14:paraId="153B42EC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1D8322AA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spellStart"/>
      <w:r w:rsidRPr="00D53831">
        <w:t>metadata$</w:t>
      </w:r>
      <w:proofErr w:type="gramStart"/>
      <w:r w:rsidRPr="00D53831">
        <w:t>id</w:t>
      </w:r>
      <w:proofErr w:type="spellEnd"/>
      <w:r w:rsidRPr="00D53831">
        <w:t>[</w:t>
      </w:r>
      <w:proofErr w:type="spellStart"/>
      <w:proofErr w:type="gramEnd"/>
      <w:r w:rsidRPr="00D53831">
        <w:t>metadata$SourceSink</w:t>
      </w:r>
      <w:proofErr w:type="spellEnd"/>
      <w:r w:rsidRPr="00D53831">
        <w:t xml:space="preserve"> == 'Source'] = NA</w:t>
      </w:r>
    </w:p>
    <w:p w14:paraId="4AD59FCF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spellStart"/>
      <w:r w:rsidRPr="00D53831">
        <w:t>metadata$id</w:t>
      </w:r>
      <w:proofErr w:type="spellEnd"/>
      <w:r w:rsidRPr="00D53831">
        <w:t>[</w:t>
      </w:r>
      <w:proofErr w:type="spellStart"/>
      <w:r w:rsidRPr="00D53831">
        <w:t>metadata$SourceSink</w:t>
      </w:r>
      <w:proofErr w:type="spellEnd"/>
      <w:r w:rsidRPr="00D53831">
        <w:t xml:space="preserve"> == 'Sink'] = c(1:length(which(</w:t>
      </w:r>
      <w:proofErr w:type="spellStart"/>
      <w:r w:rsidRPr="00D53831">
        <w:t>metadata$SourceSink</w:t>
      </w:r>
      <w:proofErr w:type="spellEnd"/>
      <w:r w:rsidRPr="00D53831">
        <w:t xml:space="preserve"> == 'Sink')))</w:t>
      </w:r>
    </w:p>
    <w:p w14:paraId="0060B00E" w14:textId="77777777" w:rsidR="00194894" w:rsidRPr="00D53831" w:rsidRDefault="00194894" w:rsidP="00D53831">
      <w:pPr>
        <w:pStyle w:val="a8"/>
      </w:pPr>
      <w:r w:rsidRPr="00D53831">
        <w:t>}</w:t>
      </w:r>
    </w:p>
    <w:p w14:paraId="184EB320" w14:textId="77777777" w:rsidR="00194894" w:rsidRPr="00D53831" w:rsidRDefault="00194894" w:rsidP="00D53831">
      <w:pPr>
        <w:pStyle w:val="a8"/>
      </w:pPr>
    </w:p>
    <w:p w14:paraId="1E3A8249" w14:textId="77777777" w:rsidR="00194894" w:rsidRPr="00D53831" w:rsidRDefault="00194894" w:rsidP="00D53831">
      <w:pPr>
        <w:pStyle w:val="a8"/>
      </w:pPr>
    </w:p>
    <w:p w14:paraId="45A4DA15" w14:textId="77777777" w:rsidR="00194894" w:rsidRPr="00D53831" w:rsidRDefault="00194894" w:rsidP="00D53831">
      <w:pPr>
        <w:pStyle w:val="a8"/>
      </w:pPr>
      <w:proofErr w:type="spellStart"/>
      <w:r w:rsidRPr="00D53831">
        <w:t>envs</w:t>
      </w:r>
      <w:proofErr w:type="spellEnd"/>
      <w:r w:rsidRPr="00D53831">
        <w:t xml:space="preserve"> &lt;- </w:t>
      </w:r>
      <w:proofErr w:type="spellStart"/>
      <w:r w:rsidRPr="00D53831">
        <w:t>metadata$Env</w:t>
      </w:r>
      <w:proofErr w:type="spellEnd"/>
    </w:p>
    <w:p w14:paraId="604F2015" w14:textId="77777777" w:rsidR="00194894" w:rsidRPr="00D53831" w:rsidRDefault="00194894" w:rsidP="00D53831">
      <w:pPr>
        <w:pStyle w:val="a8"/>
      </w:pPr>
      <w:r w:rsidRPr="00D53831">
        <w:t xml:space="preserve">Ids &lt;- </w:t>
      </w:r>
      <w:proofErr w:type="spellStart"/>
      <w:proofErr w:type="gramStart"/>
      <w:r w:rsidRPr="00D53831">
        <w:t>na.omit</w:t>
      </w:r>
      <w:proofErr w:type="spellEnd"/>
      <w:proofErr w:type="gramEnd"/>
      <w:r w:rsidRPr="00D53831">
        <w:t>(unique(</w:t>
      </w:r>
      <w:proofErr w:type="spellStart"/>
      <w:r w:rsidRPr="00D53831">
        <w:t>metadata$id</w:t>
      </w:r>
      <w:proofErr w:type="spellEnd"/>
      <w:r w:rsidRPr="00D53831">
        <w:t>))</w:t>
      </w:r>
    </w:p>
    <w:p w14:paraId="568EB845" w14:textId="77777777" w:rsidR="00194894" w:rsidRPr="00D53831" w:rsidRDefault="00194894" w:rsidP="00D53831">
      <w:pPr>
        <w:pStyle w:val="a8"/>
      </w:pPr>
      <w:proofErr w:type="spellStart"/>
      <w:r w:rsidRPr="00D53831">
        <w:t>Proportions_est</w:t>
      </w:r>
      <w:proofErr w:type="spellEnd"/>
      <w:r w:rsidRPr="00D53831">
        <w:t xml:space="preserve"> &lt;- </w:t>
      </w:r>
      <w:proofErr w:type="gramStart"/>
      <w:r w:rsidRPr="00D53831">
        <w:t>list(</w:t>
      </w:r>
      <w:proofErr w:type="gramEnd"/>
      <w:r w:rsidRPr="00D53831">
        <w:t>)</w:t>
      </w:r>
    </w:p>
    <w:p w14:paraId="3C400576" w14:textId="77777777" w:rsidR="00194894" w:rsidRPr="00D53831" w:rsidRDefault="00194894" w:rsidP="00D53831">
      <w:pPr>
        <w:pStyle w:val="a8"/>
      </w:pPr>
    </w:p>
    <w:p w14:paraId="7F1E43E6" w14:textId="77777777" w:rsidR="00194894" w:rsidRPr="00D53831" w:rsidRDefault="00194894" w:rsidP="00D53831">
      <w:pPr>
        <w:pStyle w:val="a8"/>
      </w:pPr>
    </w:p>
    <w:p w14:paraId="471FCC0F" w14:textId="77777777" w:rsidR="00194894" w:rsidRPr="00D53831" w:rsidRDefault="00194894" w:rsidP="00D53831">
      <w:pPr>
        <w:pStyle w:val="a8"/>
      </w:pPr>
      <w:proofErr w:type="gramStart"/>
      <w:r w:rsidRPr="00D53831">
        <w:t>for(</w:t>
      </w:r>
      <w:proofErr w:type="gramEnd"/>
      <w:r w:rsidRPr="00D53831">
        <w:t>it in 1:length(Ids)){</w:t>
      </w:r>
    </w:p>
    <w:p w14:paraId="29E43EE1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344D1901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0CC4F7FC" w14:textId="77777777" w:rsidR="00194894" w:rsidRPr="00D53831" w:rsidRDefault="00194894" w:rsidP="00D53831">
      <w:pPr>
        <w:pStyle w:val="a8"/>
      </w:pPr>
      <w:r w:rsidRPr="00D53831">
        <w:t xml:space="preserve">  # Extract the source environments and source/sink indices</w:t>
      </w:r>
    </w:p>
    <w:p w14:paraId="7B6A2FFF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if(</w:t>
      </w:r>
      <w:proofErr w:type="spellStart"/>
      <w:proofErr w:type="gramEnd"/>
      <w:r w:rsidRPr="00D53831">
        <w:t>different_sources_flag</w:t>
      </w:r>
      <w:proofErr w:type="spellEnd"/>
      <w:r w:rsidRPr="00D53831">
        <w:t xml:space="preserve"> == 1){</w:t>
      </w:r>
    </w:p>
    <w:p w14:paraId="33C04558" w14:textId="77777777" w:rsidR="00194894" w:rsidRPr="00D53831" w:rsidRDefault="00194894" w:rsidP="00D53831">
      <w:pPr>
        <w:pStyle w:val="a8"/>
      </w:pPr>
      <w:r w:rsidRPr="00D53831">
        <w:t xml:space="preserve">    </w:t>
      </w:r>
    </w:p>
    <w:p w14:paraId="7231169C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proofErr w:type="gramStart"/>
      <w:r w:rsidRPr="00D53831">
        <w:t>train.ix</w:t>
      </w:r>
      <w:proofErr w:type="spellEnd"/>
      <w:proofErr w:type="gramEnd"/>
      <w:r w:rsidRPr="00D53831">
        <w:t xml:space="preserve"> &lt;- which(</w:t>
      </w:r>
      <w:proofErr w:type="spellStart"/>
      <w:r w:rsidRPr="00D53831">
        <w:t>metadata$SourceSink</w:t>
      </w:r>
      <w:proofErr w:type="spellEnd"/>
      <w:r w:rsidRPr="00D53831">
        <w:t xml:space="preserve">=='Source' &amp; </w:t>
      </w:r>
      <w:proofErr w:type="spellStart"/>
      <w:r w:rsidRPr="00D53831">
        <w:t>metadata$id</w:t>
      </w:r>
      <w:proofErr w:type="spellEnd"/>
      <w:r w:rsidRPr="00D53831">
        <w:t xml:space="preserve"> == Ids[it])</w:t>
      </w:r>
    </w:p>
    <w:p w14:paraId="603D501D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proofErr w:type="gramStart"/>
      <w:r w:rsidRPr="00D53831">
        <w:t>test.ix</w:t>
      </w:r>
      <w:proofErr w:type="spellEnd"/>
      <w:proofErr w:type="gramEnd"/>
      <w:r w:rsidRPr="00D53831">
        <w:t xml:space="preserve"> &lt;- which(</w:t>
      </w:r>
      <w:proofErr w:type="spellStart"/>
      <w:r w:rsidRPr="00D53831">
        <w:t>metadata$SourceSink</w:t>
      </w:r>
      <w:proofErr w:type="spellEnd"/>
      <w:r w:rsidRPr="00D53831">
        <w:t xml:space="preserve">=='Sink' &amp; </w:t>
      </w:r>
      <w:proofErr w:type="spellStart"/>
      <w:r w:rsidRPr="00D53831">
        <w:t>metadata$id</w:t>
      </w:r>
      <w:proofErr w:type="spellEnd"/>
      <w:r w:rsidRPr="00D53831">
        <w:t xml:space="preserve"> == Ids[it])</w:t>
      </w:r>
    </w:p>
    <w:p w14:paraId="2B3742AD" w14:textId="77777777" w:rsidR="00194894" w:rsidRPr="00D53831" w:rsidRDefault="00194894" w:rsidP="00D53831">
      <w:pPr>
        <w:pStyle w:val="a8"/>
      </w:pPr>
    </w:p>
    <w:p w14:paraId="0205AE09" w14:textId="77777777" w:rsidR="00194894" w:rsidRPr="00D53831" w:rsidRDefault="00194894" w:rsidP="00D53831">
      <w:pPr>
        <w:pStyle w:val="a8"/>
      </w:pPr>
      <w:r w:rsidRPr="00D53831">
        <w:t xml:space="preserve">  }</w:t>
      </w:r>
    </w:p>
    <w:p w14:paraId="2EF231D0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1C6DC84B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else{</w:t>
      </w:r>
      <w:proofErr w:type="gramEnd"/>
    </w:p>
    <w:p w14:paraId="3AA9938D" w14:textId="77777777" w:rsidR="00194894" w:rsidRPr="00D53831" w:rsidRDefault="00194894" w:rsidP="00D53831">
      <w:pPr>
        <w:pStyle w:val="a8"/>
      </w:pPr>
      <w:r w:rsidRPr="00D53831">
        <w:t xml:space="preserve">    </w:t>
      </w:r>
    </w:p>
    <w:p w14:paraId="168E6BCE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proofErr w:type="gramStart"/>
      <w:r w:rsidRPr="00D53831">
        <w:t>train.ix</w:t>
      </w:r>
      <w:proofErr w:type="spellEnd"/>
      <w:proofErr w:type="gramEnd"/>
      <w:r w:rsidRPr="00D53831">
        <w:t xml:space="preserve"> &lt;- which(</w:t>
      </w:r>
      <w:proofErr w:type="spellStart"/>
      <w:r w:rsidRPr="00D53831">
        <w:t>metadata$SourceSink</w:t>
      </w:r>
      <w:proofErr w:type="spellEnd"/>
      <w:r w:rsidRPr="00D53831">
        <w:t>=='Source')</w:t>
      </w:r>
    </w:p>
    <w:p w14:paraId="70CA80AB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proofErr w:type="gramStart"/>
      <w:r w:rsidRPr="00D53831">
        <w:t>test.ix</w:t>
      </w:r>
      <w:proofErr w:type="spellEnd"/>
      <w:proofErr w:type="gramEnd"/>
      <w:r w:rsidRPr="00D53831">
        <w:t xml:space="preserve"> &lt;- which(</w:t>
      </w:r>
      <w:proofErr w:type="spellStart"/>
      <w:r w:rsidRPr="00D53831">
        <w:t>metadata$SourceSink</w:t>
      </w:r>
      <w:proofErr w:type="spellEnd"/>
      <w:r w:rsidRPr="00D53831">
        <w:t xml:space="preserve">=='Sink' &amp; </w:t>
      </w:r>
      <w:proofErr w:type="spellStart"/>
      <w:r w:rsidRPr="00D53831">
        <w:t>metadata$id</w:t>
      </w:r>
      <w:proofErr w:type="spellEnd"/>
      <w:r w:rsidRPr="00D53831">
        <w:t xml:space="preserve"> == Ids[it])</w:t>
      </w:r>
    </w:p>
    <w:p w14:paraId="23B72139" w14:textId="77777777" w:rsidR="00194894" w:rsidRPr="00D53831" w:rsidRDefault="00194894" w:rsidP="00D53831">
      <w:pPr>
        <w:pStyle w:val="a8"/>
      </w:pPr>
      <w:r w:rsidRPr="00D53831">
        <w:t xml:space="preserve">  }</w:t>
      </w:r>
    </w:p>
    <w:p w14:paraId="43826059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7BB70B99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spellStart"/>
      <w:r w:rsidRPr="00D53831">
        <w:t>num_sources</w:t>
      </w:r>
      <w:proofErr w:type="spellEnd"/>
      <w:r w:rsidRPr="00D53831">
        <w:t xml:space="preserve"> &lt;- length(</w:t>
      </w:r>
      <w:proofErr w:type="spellStart"/>
      <w:proofErr w:type="gramStart"/>
      <w:r w:rsidRPr="00D53831">
        <w:t>train.ix</w:t>
      </w:r>
      <w:proofErr w:type="spellEnd"/>
      <w:proofErr w:type="gramEnd"/>
      <w:r w:rsidRPr="00D53831">
        <w:t>)</w:t>
      </w:r>
    </w:p>
    <w:p w14:paraId="3844E18C" w14:textId="77777777" w:rsidR="00194894" w:rsidRPr="00D53831" w:rsidRDefault="00194894" w:rsidP="00D53831">
      <w:pPr>
        <w:pStyle w:val="a8"/>
      </w:pPr>
      <w:r w:rsidRPr="00D53831">
        <w:t xml:space="preserve">  COVERAGE </w:t>
      </w:r>
      <w:proofErr w:type="gramStart"/>
      <w:r w:rsidRPr="00D53831">
        <w:t>=  min</w:t>
      </w:r>
      <w:proofErr w:type="gramEnd"/>
      <w:r w:rsidRPr="00D53831">
        <w:t>(</w:t>
      </w:r>
      <w:proofErr w:type="spellStart"/>
      <w:r w:rsidRPr="00D53831">
        <w:t>rowSums</w:t>
      </w:r>
      <w:proofErr w:type="spellEnd"/>
      <w:r w:rsidRPr="00D53831">
        <w:t>(</w:t>
      </w:r>
      <w:proofErr w:type="spellStart"/>
      <w:r w:rsidRPr="00D53831">
        <w:t>otus</w:t>
      </w:r>
      <w:proofErr w:type="spellEnd"/>
      <w:r w:rsidRPr="00D53831">
        <w:t>[c(</w:t>
      </w:r>
      <w:proofErr w:type="spellStart"/>
      <w:r w:rsidRPr="00D53831">
        <w:t>train.ix</w:t>
      </w:r>
      <w:proofErr w:type="spellEnd"/>
      <w:r w:rsidRPr="00D53831">
        <w:t xml:space="preserve">, </w:t>
      </w:r>
      <w:proofErr w:type="spellStart"/>
      <w:r w:rsidRPr="00D53831">
        <w:t>test.ix</w:t>
      </w:r>
      <w:proofErr w:type="spellEnd"/>
      <w:r w:rsidRPr="00D53831">
        <w:t>),]))  #Can be adjusted by the user</w:t>
      </w:r>
    </w:p>
    <w:p w14:paraId="458D802A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str(</w:t>
      </w:r>
      <w:proofErr w:type="gramEnd"/>
      <w:r w:rsidRPr="00D53831">
        <w:t>COVERAGE)</w:t>
      </w:r>
    </w:p>
    <w:p w14:paraId="607AAFF6" w14:textId="77777777" w:rsidR="00194894" w:rsidRPr="00D53831" w:rsidRDefault="00194894" w:rsidP="00D53831">
      <w:pPr>
        <w:pStyle w:val="a8"/>
      </w:pPr>
      <w:r w:rsidRPr="00D53831">
        <w:t xml:space="preserve">  # Define sources and sinks</w:t>
      </w:r>
    </w:p>
    <w:p w14:paraId="5DBD4F00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428C9CA6" w14:textId="77777777" w:rsidR="00194894" w:rsidRPr="00D53831" w:rsidRDefault="00194894" w:rsidP="00D53831">
      <w:pPr>
        <w:pStyle w:val="a8"/>
      </w:pPr>
      <w:r w:rsidRPr="00D53831">
        <w:lastRenderedPageBreak/>
        <w:t xml:space="preserve">  sources &lt;- </w:t>
      </w:r>
      <w:proofErr w:type="spellStart"/>
      <w:proofErr w:type="gramStart"/>
      <w:r w:rsidRPr="00D53831">
        <w:t>as.matrix</w:t>
      </w:r>
      <w:proofErr w:type="spellEnd"/>
      <w:proofErr w:type="gramEnd"/>
      <w:r w:rsidRPr="00D53831">
        <w:t>(rarefy(</w:t>
      </w:r>
      <w:proofErr w:type="spellStart"/>
      <w:r w:rsidRPr="00D53831">
        <w:t>otus</w:t>
      </w:r>
      <w:proofErr w:type="spellEnd"/>
      <w:r w:rsidRPr="00D53831">
        <w:t>[</w:t>
      </w:r>
      <w:proofErr w:type="spellStart"/>
      <w:r w:rsidRPr="00D53831">
        <w:t>train.ix</w:t>
      </w:r>
      <w:proofErr w:type="spellEnd"/>
      <w:r w:rsidRPr="00D53831">
        <w:t>,], COVERAGE))</w:t>
      </w:r>
    </w:p>
    <w:p w14:paraId="27626A7E" w14:textId="77777777" w:rsidR="00194894" w:rsidRPr="00D53831" w:rsidRDefault="00194894" w:rsidP="00D53831">
      <w:pPr>
        <w:pStyle w:val="a8"/>
      </w:pPr>
      <w:r w:rsidRPr="00D53831">
        <w:t xml:space="preserve">  sinks &lt;- </w:t>
      </w:r>
      <w:proofErr w:type="spellStart"/>
      <w:proofErr w:type="gramStart"/>
      <w:r w:rsidRPr="00D53831">
        <w:t>as.matrix</w:t>
      </w:r>
      <w:proofErr w:type="spellEnd"/>
      <w:proofErr w:type="gramEnd"/>
      <w:r w:rsidRPr="00D53831">
        <w:t>(rarefy(t(</w:t>
      </w:r>
      <w:proofErr w:type="spellStart"/>
      <w:r w:rsidRPr="00D53831">
        <w:t>as.matrix</w:t>
      </w:r>
      <w:proofErr w:type="spellEnd"/>
      <w:r w:rsidRPr="00D53831">
        <w:t>(</w:t>
      </w:r>
      <w:proofErr w:type="spellStart"/>
      <w:r w:rsidRPr="00D53831">
        <w:t>otus</w:t>
      </w:r>
      <w:proofErr w:type="spellEnd"/>
      <w:r w:rsidRPr="00D53831">
        <w:t>[</w:t>
      </w:r>
      <w:proofErr w:type="spellStart"/>
      <w:r w:rsidRPr="00D53831">
        <w:t>test.ix</w:t>
      </w:r>
      <w:proofErr w:type="spellEnd"/>
      <w:r w:rsidRPr="00D53831">
        <w:t>,])), COVERAGE))</w:t>
      </w:r>
    </w:p>
    <w:p w14:paraId="059C239E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520F0E95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26AF4E16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print(</w:t>
      </w:r>
      <w:proofErr w:type="gramEnd"/>
      <w:r w:rsidRPr="00D53831">
        <w:t>paste("Number of OTUs in the sink sample = ",length(which(sinks &gt; 0))))</w:t>
      </w:r>
    </w:p>
    <w:p w14:paraId="2E53614F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print(</w:t>
      </w:r>
      <w:proofErr w:type="gramEnd"/>
      <w:r w:rsidRPr="00D53831">
        <w:t>paste("Seq depth in the sources and sink samples = ",COVERAGE))</w:t>
      </w:r>
    </w:p>
    <w:p w14:paraId="4FC8D9D5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print(</w:t>
      </w:r>
      <w:proofErr w:type="gramEnd"/>
      <w:r w:rsidRPr="00D53831">
        <w:t xml:space="preserve">paste("The sink is:", </w:t>
      </w:r>
      <w:proofErr w:type="spellStart"/>
      <w:r w:rsidRPr="00D53831">
        <w:t>envs</w:t>
      </w:r>
      <w:proofErr w:type="spellEnd"/>
      <w:r w:rsidRPr="00D53831">
        <w:t>[</w:t>
      </w:r>
      <w:proofErr w:type="spellStart"/>
      <w:r w:rsidRPr="00D53831">
        <w:t>test.ix</w:t>
      </w:r>
      <w:proofErr w:type="spellEnd"/>
      <w:r w:rsidRPr="00D53831">
        <w:t>]))</w:t>
      </w:r>
    </w:p>
    <w:p w14:paraId="67599AD1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739526FA" w14:textId="77777777" w:rsidR="00194894" w:rsidRPr="00D53831" w:rsidRDefault="00194894" w:rsidP="00D53831">
      <w:pPr>
        <w:pStyle w:val="a8"/>
      </w:pPr>
      <w:r w:rsidRPr="00D53831">
        <w:t xml:space="preserve">  # Estimate source proportions for each sink</w:t>
      </w:r>
    </w:p>
    <w:p w14:paraId="3C0549F8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31F38064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spellStart"/>
      <w:r w:rsidRPr="00D53831">
        <w:t>FEAST_output</w:t>
      </w:r>
      <w:proofErr w:type="spellEnd"/>
      <w:r w:rsidRPr="00D53831">
        <w:t>&lt;-</w:t>
      </w:r>
      <w:proofErr w:type="gramStart"/>
      <w:r w:rsidRPr="00D53831">
        <w:t>FEAST(</w:t>
      </w:r>
      <w:proofErr w:type="gramEnd"/>
      <w:r w:rsidRPr="00D53831">
        <w:t xml:space="preserve">source=sources, sinks = t(sinks), env = </w:t>
      </w:r>
      <w:proofErr w:type="spellStart"/>
      <w:r w:rsidRPr="00D53831">
        <w:t>envs</w:t>
      </w:r>
      <w:proofErr w:type="spellEnd"/>
      <w:r w:rsidRPr="00D53831">
        <w:t>[</w:t>
      </w:r>
      <w:proofErr w:type="spellStart"/>
      <w:r w:rsidRPr="00D53831">
        <w:t>train.ix</w:t>
      </w:r>
      <w:proofErr w:type="spellEnd"/>
      <w:r w:rsidRPr="00D53831">
        <w:t xml:space="preserve">], </w:t>
      </w:r>
      <w:proofErr w:type="spellStart"/>
      <w:r w:rsidRPr="00D53831">
        <w:t>em_itr</w:t>
      </w:r>
      <w:proofErr w:type="spellEnd"/>
      <w:r w:rsidRPr="00D53831">
        <w:t xml:space="preserve"> = </w:t>
      </w:r>
      <w:proofErr w:type="spellStart"/>
      <w:r w:rsidRPr="00D53831">
        <w:t>EM_iterations</w:t>
      </w:r>
      <w:proofErr w:type="spellEnd"/>
      <w:r w:rsidRPr="00D53831">
        <w:t>, COVERAGE = COVERAGE)</w:t>
      </w:r>
    </w:p>
    <w:p w14:paraId="6591593D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spellStart"/>
      <w:r w:rsidRPr="00D53831">
        <w:t>Proportions_est</w:t>
      </w:r>
      <w:proofErr w:type="spellEnd"/>
      <w:r w:rsidRPr="00D53831">
        <w:t xml:space="preserve">[[it]] &lt;- </w:t>
      </w:r>
      <w:proofErr w:type="spellStart"/>
      <w:r w:rsidRPr="00D53831">
        <w:t>FEAST_output$data_</w:t>
      </w:r>
      <w:proofErr w:type="gramStart"/>
      <w:r w:rsidRPr="00D53831">
        <w:t>prop</w:t>
      </w:r>
      <w:proofErr w:type="spellEnd"/>
      <w:r w:rsidRPr="00D53831">
        <w:t>[</w:t>
      </w:r>
      <w:proofErr w:type="gramEnd"/>
      <w:r w:rsidRPr="00D53831">
        <w:t>,1]</w:t>
      </w:r>
    </w:p>
    <w:p w14:paraId="14195BFE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2BEAE927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6DFF5AC0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names(</w:t>
      </w:r>
      <w:proofErr w:type="spellStart"/>
      <w:proofErr w:type="gramEnd"/>
      <w:r w:rsidRPr="00D53831">
        <w:t>Proportions_est</w:t>
      </w:r>
      <w:proofErr w:type="spellEnd"/>
      <w:r w:rsidRPr="00D53831">
        <w:t>[[it]]) &lt;- c(</w:t>
      </w:r>
      <w:proofErr w:type="spellStart"/>
      <w:r w:rsidRPr="00D53831">
        <w:t>as.character</w:t>
      </w:r>
      <w:proofErr w:type="spellEnd"/>
      <w:r w:rsidRPr="00D53831">
        <w:t>(</w:t>
      </w:r>
      <w:proofErr w:type="spellStart"/>
      <w:r w:rsidRPr="00D53831">
        <w:t>envs</w:t>
      </w:r>
      <w:proofErr w:type="spellEnd"/>
      <w:r w:rsidRPr="00D53831">
        <w:t>[</w:t>
      </w:r>
      <w:proofErr w:type="spellStart"/>
      <w:r w:rsidRPr="00D53831">
        <w:t>train.ix</w:t>
      </w:r>
      <w:proofErr w:type="spellEnd"/>
      <w:r w:rsidRPr="00D53831">
        <w:t>]), "unknown")</w:t>
      </w:r>
    </w:p>
    <w:p w14:paraId="784972EE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34CB05FA" w14:textId="77777777" w:rsidR="00194894" w:rsidRPr="00D53831" w:rsidRDefault="00194894" w:rsidP="00D53831">
      <w:pPr>
        <w:pStyle w:val="a8"/>
      </w:pPr>
      <w:r w:rsidRPr="00D53831">
        <w:t xml:space="preserve">  if(</w:t>
      </w:r>
      <w:proofErr w:type="gramStart"/>
      <w:r w:rsidRPr="00D53831">
        <w:t>length(</w:t>
      </w:r>
      <w:proofErr w:type="spellStart"/>
      <w:proofErr w:type="gramEnd"/>
      <w:r w:rsidRPr="00D53831">
        <w:t>Proportions_est</w:t>
      </w:r>
      <w:proofErr w:type="spellEnd"/>
      <w:r w:rsidRPr="00D53831">
        <w:t xml:space="preserve">[[it]]) &lt; </w:t>
      </w:r>
      <w:proofErr w:type="spellStart"/>
      <w:r w:rsidRPr="00D53831">
        <w:t>num_sources</w:t>
      </w:r>
      <w:proofErr w:type="spellEnd"/>
      <w:r w:rsidRPr="00D53831">
        <w:t xml:space="preserve"> +1){</w:t>
      </w:r>
    </w:p>
    <w:p w14:paraId="6BB128DA" w14:textId="77777777" w:rsidR="00194894" w:rsidRPr="00D53831" w:rsidRDefault="00194894" w:rsidP="00D53831">
      <w:pPr>
        <w:pStyle w:val="a8"/>
      </w:pPr>
      <w:r w:rsidRPr="00D53831">
        <w:t xml:space="preserve">    </w:t>
      </w:r>
    </w:p>
    <w:p w14:paraId="067915A8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r w:rsidRPr="00D53831">
        <w:t>tmp</w:t>
      </w:r>
      <w:proofErr w:type="spellEnd"/>
      <w:r w:rsidRPr="00D53831">
        <w:t xml:space="preserve"> = </w:t>
      </w:r>
      <w:proofErr w:type="spellStart"/>
      <w:r w:rsidRPr="00D53831">
        <w:t>Proportions_est</w:t>
      </w:r>
      <w:proofErr w:type="spellEnd"/>
      <w:r w:rsidRPr="00D53831">
        <w:t>[[it]]</w:t>
      </w:r>
    </w:p>
    <w:p w14:paraId="6E407537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r w:rsidRPr="00D53831">
        <w:t>Proportions_est</w:t>
      </w:r>
      <w:proofErr w:type="spellEnd"/>
      <w:r w:rsidRPr="00D53831">
        <w:t>[[it</w:t>
      </w:r>
      <w:proofErr w:type="gramStart"/>
      <w:r w:rsidRPr="00D53831">
        <w:t>]][</w:t>
      </w:r>
      <w:proofErr w:type="spellStart"/>
      <w:proofErr w:type="gramEnd"/>
      <w:r w:rsidRPr="00D53831">
        <w:t>num_sources</w:t>
      </w:r>
      <w:proofErr w:type="spellEnd"/>
      <w:r w:rsidRPr="00D53831">
        <w:t>] = NA</w:t>
      </w:r>
    </w:p>
    <w:p w14:paraId="39DDBF1C" w14:textId="77777777" w:rsidR="00194894" w:rsidRPr="00D53831" w:rsidRDefault="00194894" w:rsidP="00D53831">
      <w:pPr>
        <w:pStyle w:val="a8"/>
      </w:pPr>
      <w:r w:rsidRPr="00D53831">
        <w:t xml:space="preserve">    </w:t>
      </w:r>
      <w:proofErr w:type="spellStart"/>
      <w:r w:rsidRPr="00D53831">
        <w:t>Proportions_est</w:t>
      </w:r>
      <w:proofErr w:type="spellEnd"/>
      <w:r w:rsidRPr="00D53831">
        <w:t>[[it</w:t>
      </w:r>
      <w:proofErr w:type="gramStart"/>
      <w:r w:rsidRPr="00D53831">
        <w:t>]][</w:t>
      </w:r>
      <w:proofErr w:type="gramEnd"/>
      <w:r w:rsidRPr="00D53831">
        <w:t xml:space="preserve">num_sources+1] = </w:t>
      </w:r>
      <w:proofErr w:type="spellStart"/>
      <w:r w:rsidRPr="00D53831">
        <w:t>tmp</w:t>
      </w:r>
      <w:proofErr w:type="spellEnd"/>
      <w:r w:rsidRPr="00D53831">
        <w:t>[</w:t>
      </w:r>
      <w:proofErr w:type="spellStart"/>
      <w:r w:rsidRPr="00D53831">
        <w:t>num_sources</w:t>
      </w:r>
      <w:proofErr w:type="spellEnd"/>
      <w:r w:rsidRPr="00D53831">
        <w:t>]</w:t>
      </w:r>
    </w:p>
    <w:p w14:paraId="0AF96007" w14:textId="77777777" w:rsidR="00194894" w:rsidRPr="00D53831" w:rsidRDefault="00194894" w:rsidP="00D53831">
      <w:pPr>
        <w:pStyle w:val="a8"/>
      </w:pPr>
      <w:r w:rsidRPr="00D53831">
        <w:t xml:space="preserve">  }</w:t>
      </w:r>
    </w:p>
    <w:p w14:paraId="1BE5B1A1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55DC3318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print(</w:t>
      </w:r>
      <w:proofErr w:type="gramEnd"/>
      <w:r w:rsidRPr="00D53831">
        <w:t>"Source mixing proportions")</w:t>
      </w:r>
    </w:p>
    <w:p w14:paraId="7BA1161A" w14:textId="77777777" w:rsidR="00194894" w:rsidRPr="00D53831" w:rsidRDefault="00194894" w:rsidP="00D53831">
      <w:pPr>
        <w:pStyle w:val="a8"/>
      </w:pPr>
      <w:r w:rsidRPr="00D53831">
        <w:t xml:space="preserve">  </w:t>
      </w:r>
      <w:proofErr w:type="gramStart"/>
      <w:r w:rsidRPr="00D53831">
        <w:t>print(</w:t>
      </w:r>
      <w:proofErr w:type="spellStart"/>
      <w:proofErr w:type="gramEnd"/>
      <w:r w:rsidRPr="00D53831">
        <w:t>Proportions_est</w:t>
      </w:r>
      <w:proofErr w:type="spellEnd"/>
      <w:r w:rsidRPr="00D53831">
        <w:t>[[it]])</w:t>
      </w:r>
    </w:p>
    <w:p w14:paraId="6DD9E358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5AF3A991" w14:textId="77777777" w:rsidR="00194894" w:rsidRPr="00D53831" w:rsidRDefault="00194894" w:rsidP="00D53831">
      <w:pPr>
        <w:pStyle w:val="a8"/>
      </w:pPr>
    </w:p>
    <w:p w14:paraId="50BD1098" w14:textId="77777777" w:rsidR="00194894" w:rsidRPr="00D53831" w:rsidRDefault="00194894" w:rsidP="00D53831">
      <w:pPr>
        <w:pStyle w:val="a8"/>
      </w:pPr>
      <w:r w:rsidRPr="00D53831">
        <w:t>}</w:t>
      </w:r>
    </w:p>
    <w:p w14:paraId="003266CC" w14:textId="77777777" w:rsidR="00194894" w:rsidRPr="00D53831" w:rsidRDefault="00194894" w:rsidP="00D53831">
      <w:pPr>
        <w:pStyle w:val="a8"/>
      </w:pPr>
    </w:p>
    <w:p w14:paraId="289E4FD7" w14:textId="77777777" w:rsidR="00194894" w:rsidRPr="00D53831" w:rsidRDefault="00194894" w:rsidP="00D53831">
      <w:pPr>
        <w:pStyle w:val="a8"/>
      </w:pPr>
      <w:r w:rsidRPr="00D53831">
        <w:t>print(</w:t>
      </w:r>
      <w:proofErr w:type="spellStart"/>
      <w:r w:rsidRPr="00D53831">
        <w:t>Proportions_est</w:t>
      </w:r>
      <w:proofErr w:type="spellEnd"/>
      <w:r w:rsidRPr="00D53831">
        <w:t>)#原版仅可得到这个数据，可视化程度较差</w:t>
      </w:r>
    </w:p>
    <w:p w14:paraId="5C69B9A1" w14:textId="77777777" w:rsidR="00194894" w:rsidRPr="00D53831" w:rsidRDefault="00194894" w:rsidP="00D53831">
      <w:pPr>
        <w:pStyle w:val="a8"/>
      </w:pPr>
    </w:p>
    <w:p w14:paraId="5F034B80" w14:textId="77777777" w:rsidR="00194894" w:rsidRPr="00D53831" w:rsidRDefault="00194894" w:rsidP="00D53831">
      <w:pPr>
        <w:pStyle w:val="a8"/>
      </w:pPr>
    </w:p>
    <w:p w14:paraId="1C744A90" w14:textId="77777777" w:rsidR="00194894" w:rsidRPr="00D53831" w:rsidRDefault="00194894" w:rsidP="00D53831">
      <w:pPr>
        <w:pStyle w:val="a8"/>
      </w:pPr>
      <w:r w:rsidRPr="00D53831">
        <w:t>#可视化过程，参考文涛脚本并修正若干bug</w:t>
      </w:r>
    </w:p>
    <w:p w14:paraId="345D40B8" w14:textId="77777777" w:rsidR="00194894" w:rsidRPr="00D53831" w:rsidRDefault="00194894" w:rsidP="00D53831">
      <w:pPr>
        <w:pStyle w:val="a8"/>
      </w:pPr>
      <w:r w:rsidRPr="00D53831">
        <w:t>#输出计算结果</w:t>
      </w:r>
    </w:p>
    <w:p w14:paraId="7888947A" w14:textId="77777777" w:rsidR="00194894" w:rsidRPr="00D53831" w:rsidRDefault="00194894" w:rsidP="00D53831">
      <w:pPr>
        <w:pStyle w:val="a8"/>
      </w:pPr>
      <w:proofErr w:type="spellStart"/>
      <w:r w:rsidRPr="00D53831">
        <w:t>FEAST_output</w:t>
      </w:r>
      <w:proofErr w:type="spellEnd"/>
      <w:r w:rsidRPr="00D53831">
        <w:t xml:space="preserve"> = </w:t>
      </w:r>
      <w:proofErr w:type="spellStart"/>
      <w:r w:rsidRPr="00D53831">
        <w:t>as.</w:t>
      </w:r>
      <w:proofErr w:type="gramStart"/>
      <w:r w:rsidRPr="00D53831">
        <w:t>data.frame</w:t>
      </w:r>
      <w:proofErr w:type="spellEnd"/>
      <w:proofErr w:type="gramEnd"/>
      <w:r w:rsidRPr="00D53831">
        <w:t>(</w:t>
      </w:r>
      <w:proofErr w:type="spellStart"/>
      <w:r w:rsidRPr="00D53831">
        <w:t>Proportions_est</w:t>
      </w:r>
      <w:proofErr w:type="spellEnd"/>
      <w:r w:rsidRPr="00D53831">
        <w:t>)</w:t>
      </w:r>
    </w:p>
    <w:p w14:paraId="2AB51105" w14:textId="77777777" w:rsidR="00194894" w:rsidRPr="00D53831" w:rsidRDefault="00194894" w:rsidP="00D53831">
      <w:pPr>
        <w:pStyle w:val="a8"/>
      </w:pPr>
      <w:proofErr w:type="spellStart"/>
      <w:r w:rsidRPr="00D53831">
        <w:t>colnames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 = paste("repeat_",</w:t>
      </w:r>
      <w:proofErr w:type="spellStart"/>
      <w:r w:rsidRPr="00D53831">
        <w:t>Ids,sep</w:t>
      </w:r>
      <w:proofErr w:type="spellEnd"/>
      <w:r w:rsidRPr="00D53831">
        <w:t xml:space="preserve"> = "") #取Ids作为平行代号</w:t>
      </w:r>
    </w:p>
    <w:p w14:paraId="7F5ABAAA" w14:textId="77777777" w:rsidR="00194894" w:rsidRPr="00D53831" w:rsidRDefault="00194894" w:rsidP="00D53831">
      <w:pPr>
        <w:pStyle w:val="a8"/>
      </w:pPr>
      <w:proofErr w:type="gramStart"/>
      <w:r w:rsidRPr="00D53831">
        <w:t>head(</w:t>
      </w:r>
      <w:proofErr w:type="spellStart"/>
      <w:proofErr w:type="gramEnd"/>
      <w:r w:rsidRPr="00D53831">
        <w:t>FEAST_output</w:t>
      </w:r>
      <w:proofErr w:type="spellEnd"/>
      <w:r w:rsidRPr="00D53831">
        <w:t>)</w:t>
      </w:r>
    </w:p>
    <w:p w14:paraId="56B80165" w14:textId="77777777" w:rsidR="00194894" w:rsidRPr="00D53831" w:rsidRDefault="00194894" w:rsidP="00D53831">
      <w:pPr>
        <w:pStyle w:val="a8"/>
      </w:pPr>
    </w:p>
    <w:p w14:paraId="6C1A606C" w14:textId="77777777" w:rsidR="00194894" w:rsidRPr="00D53831" w:rsidRDefault="00194894" w:rsidP="00D53831">
      <w:pPr>
        <w:pStyle w:val="a8"/>
      </w:pPr>
      <w:r w:rsidRPr="00D53831">
        <w:t xml:space="preserve">filename = </w:t>
      </w:r>
      <w:proofErr w:type="gramStart"/>
      <w:r w:rsidRPr="00D53831">
        <w:t>paste(</w:t>
      </w:r>
      <w:proofErr w:type="spellStart"/>
      <w:proofErr w:type="gramEnd"/>
      <w:r w:rsidRPr="00D53831">
        <w:t>dir_path,"Result</w:t>
      </w:r>
      <w:proofErr w:type="spellEnd"/>
      <w:r w:rsidRPr="00D53831">
        <w:t>/FEAST.csv",</w:t>
      </w:r>
      <w:proofErr w:type="spellStart"/>
      <w:r w:rsidRPr="00D53831">
        <w:t>sep</w:t>
      </w:r>
      <w:proofErr w:type="spellEnd"/>
      <w:r w:rsidRPr="00D53831">
        <w:t xml:space="preserve"> = "")</w:t>
      </w:r>
    </w:p>
    <w:p w14:paraId="4AF1FC2E" w14:textId="77777777" w:rsidR="00194894" w:rsidRPr="00D53831" w:rsidRDefault="00194894" w:rsidP="00D53831">
      <w:pPr>
        <w:pStyle w:val="a8"/>
      </w:pPr>
      <w:proofErr w:type="gramStart"/>
      <w:r w:rsidRPr="00D53831">
        <w:t>write.csv(</w:t>
      </w:r>
      <w:proofErr w:type="spellStart"/>
      <w:proofErr w:type="gramEnd"/>
      <w:r w:rsidRPr="00D53831">
        <w:t>FEAST_output,filename,quote</w:t>
      </w:r>
      <w:proofErr w:type="spellEnd"/>
      <w:r w:rsidRPr="00D53831">
        <w:t xml:space="preserve"> = F)</w:t>
      </w:r>
    </w:p>
    <w:p w14:paraId="40644EBF" w14:textId="77777777" w:rsidR="00194894" w:rsidRPr="00D53831" w:rsidRDefault="00194894" w:rsidP="00D53831">
      <w:pPr>
        <w:pStyle w:val="a8"/>
      </w:pPr>
    </w:p>
    <w:p w14:paraId="632DCDA7" w14:textId="77777777" w:rsidR="00194894" w:rsidRPr="00D53831" w:rsidRDefault="00194894" w:rsidP="00D53831">
      <w:pPr>
        <w:pStyle w:val="a8"/>
      </w:pPr>
    </w:p>
    <w:p w14:paraId="6F375875" w14:textId="77777777" w:rsidR="00194894" w:rsidRPr="00D53831" w:rsidRDefault="00194894" w:rsidP="00D53831">
      <w:pPr>
        <w:pStyle w:val="a8"/>
      </w:pPr>
      <w:r w:rsidRPr="00D53831">
        <w:t>#简单出图(每个repeat一张)</w:t>
      </w:r>
    </w:p>
    <w:p w14:paraId="394963B6" w14:textId="77777777" w:rsidR="00194894" w:rsidRPr="00D53831" w:rsidRDefault="00194894" w:rsidP="00D53831">
      <w:pPr>
        <w:pStyle w:val="a8"/>
      </w:pPr>
      <w:proofErr w:type="gramStart"/>
      <w:r w:rsidRPr="00D53831">
        <w:lastRenderedPageBreak/>
        <w:t>library(</w:t>
      </w:r>
      <w:proofErr w:type="spellStart"/>
      <w:proofErr w:type="gramEnd"/>
      <w:r w:rsidRPr="00D53831">
        <w:t>RColorBrewer</w:t>
      </w:r>
      <w:proofErr w:type="spellEnd"/>
      <w:r w:rsidRPr="00D53831">
        <w:t>)</w:t>
      </w:r>
    </w:p>
    <w:p w14:paraId="4F830379" w14:textId="77777777" w:rsidR="00194894" w:rsidRPr="00D53831" w:rsidRDefault="00194894" w:rsidP="00D53831">
      <w:pPr>
        <w:pStyle w:val="a8"/>
      </w:pPr>
      <w:r w:rsidRPr="00D53831">
        <w:t>library(</w:t>
      </w:r>
      <w:proofErr w:type="spellStart"/>
      <w:r w:rsidRPr="00D53831">
        <w:t>dplyr</w:t>
      </w:r>
      <w:proofErr w:type="spellEnd"/>
      <w:r w:rsidRPr="00D53831">
        <w:t>)</w:t>
      </w:r>
    </w:p>
    <w:p w14:paraId="7029284C" w14:textId="77777777" w:rsidR="00194894" w:rsidRPr="00D53831" w:rsidRDefault="00194894" w:rsidP="00D53831">
      <w:pPr>
        <w:pStyle w:val="a8"/>
      </w:pPr>
      <w:r w:rsidRPr="00D53831">
        <w:t>library(graphics)</w:t>
      </w:r>
    </w:p>
    <w:p w14:paraId="75FBE8A9" w14:textId="77777777" w:rsidR="00194894" w:rsidRPr="00D53831" w:rsidRDefault="00194894" w:rsidP="00D53831">
      <w:pPr>
        <w:pStyle w:val="a8"/>
      </w:pPr>
      <w:proofErr w:type="gramStart"/>
      <w:r w:rsidRPr="00D53831">
        <w:t>head(</w:t>
      </w:r>
      <w:proofErr w:type="spellStart"/>
      <w:proofErr w:type="gramEnd"/>
      <w:r w:rsidRPr="00D53831">
        <w:t>FEAST_output</w:t>
      </w:r>
      <w:proofErr w:type="spellEnd"/>
      <w:r w:rsidRPr="00D53831">
        <w:t>)</w:t>
      </w:r>
    </w:p>
    <w:p w14:paraId="5C19A1BD" w14:textId="77777777" w:rsidR="00194894" w:rsidRPr="00D53831" w:rsidRDefault="00194894" w:rsidP="00D53831">
      <w:pPr>
        <w:pStyle w:val="a8"/>
      </w:pPr>
      <w:proofErr w:type="spellStart"/>
      <w:r w:rsidRPr="00D53831">
        <w:t>plotname</w:t>
      </w:r>
      <w:proofErr w:type="spellEnd"/>
      <w:r w:rsidRPr="00D53831">
        <w:t xml:space="preserve"> = </w:t>
      </w:r>
      <w:proofErr w:type="gramStart"/>
      <w:r w:rsidRPr="00D53831">
        <w:t>paste(</w:t>
      </w:r>
      <w:proofErr w:type="spellStart"/>
      <w:proofErr w:type="gramEnd"/>
      <w:r w:rsidRPr="00D53831">
        <w:t>dir_path,"Result</w:t>
      </w:r>
      <w:proofErr w:type="spellEnd"/>
      <w:r w:rsidRPr="00D53831">
        <w:t>/FEAST_repeat.pdf",</w:t>
      </w:r>
      <w:proofErr w:type="spellStart"/>
      <w:r w:rsidRPr="00D53831">
        <w:t>sep</w:t>
      </w:r>
      <w:proofErr w:type="spellEnd"/>
      <w:r w:rsidRPr="00D53831">
        <w:t xml:space="preserve"> = "")</w:t>
      </w:r>
    </w:p>
    <w:p w14:paraId="5E5EC3B9" w14:textId="77777777" w:rsidR="00194894" w:rsidRPr="00D53831" w:rsidRDefault="00194894" w:rsidP="00D53831">
      <w:pPr>
        <w:pStyle w:val="a8"/>
      </w:pPr>
      <w:proofErr w:type="gramStart"/>
      <w:r w:rsidRPr="00D53831">
        <w:t>pdf(</w:t>
      </w:r>
      <w:proofErr w:type="gramEnd"/>
      <w:r w:rsidRPr="00D53831">
        <w:t xml:space="preserve">file = </w:t>
      </w:r>
      <w:proofErr w:type="spellStart"/>
      <w:r w:rsidRPr="00D53831">
        <w:t>plotname,width</w:t>
      </w:r>
      <w:proofErr w:type="spellEnd"/>
      <w:r w:rsidRPr="00D53831">
        <w:t xml:space="preserve"> = 12,height = 12)</w:t>
      </w:r>
    </w:p>
    <w:p w14:paraId="748777E8" w14:textId="77777777" w:rsidR="00194894" w:rsidRPr="00D53831" w:rsidRDefault="00194894" w:rsidP="00D53831">
      <w:pPr>
        <w:pStyle w:val="a8"/>
      </w:pPr>
      <w:r w:rsidRPr="00D53831">
        <w:t>par(</w:t>
      </w:r>
      <w:proofErr w:type="spellStart"/>
      <w:r w:rsidRPr="00D53831">
        <w:t>mfrow</w:t>
      </w:r>
      <w:proofErr w:type="spellEnd"/>
      <w:r w:rsidRPr="00D53831">
        <w:t>=c((length(unique(</w:t>
      </w:r>
      <w:proofErr w:type="spellStart"/>
      <w:r w:rsidRPr="00D53831">
        <w:t>metadata$SampleType</w:t>
      </w:r>
      <w:proofErr w:type="spellEnd"/>
      <w:proofErr w:type="gramStart"/>
      <w:r w:rsidRPr="00D53831">
        <w:t>))%</w:t>
      </w:r>
      <w:proofErr w:type="gramEnd"/>
      <w:r w:rsidRPr="00D53831">
        <w:t>/%2 +2 ),2), mar=c(1,1,1,1))</w:t>
      </w:r>
    </w:p>
    <w:p w14:paraId="0C0FE81C" w14:textId="77777777" w:rsidR="00194894" w:rsidRPr="00D53831" w:rsidRDefault="00194894" w:rsidP="00D53831">
      <w:pPr>
        <w:pStyle w:val="a8"/>
      </w:pPr>
      <w:r w:rsidRPr="00D53831">
        <w:t xml:space="preserve"># layouts = </w:t>
      </w:r>
      <w:proofErr w:type="spellStart"/>
      <w:proofErr w:type="gramStart"/>
      <w:r w:rsidRPr="00D53831">
        <w:t>as.character</w:t>
      </w:r>
      <w:proofErr w:type="spellEnd"/>
      <w:proofErr w:type="gramEnd"/>
      <w:r w:rsidRPr="00D53831">
        <w:t>(unique(</w:t>
      </w:r>
      <w:proofErr w:type="spellStart"/>
      <w:r w:rsidRPr="00D53831">
        <w:t>metadata$SampleType</w:t>
      </w:r>
      <w:proofErr w:type="spellEnd"/>
      <w:r w:rsidRPr="00D53831">
        <w:t>))</w:t>
      </w:r>
    </w:p>
    <w:p w14:paraId="59483224" w14:textId="77777777" w:rsidR="00194894" w:rsidRPr="00D53831" w:rsidRDefault="00194894" w:rsidP="00D53831">
      <w:pPr>
        <w:pStyle w:val="a8"/>
      </w:pPr>
    </w:p>
    <w:p w14:paraId="41B88338" w14:textId="77777777" w:rsidR="00194894" w:rsidRPr="00D53831" w:rsidRDefault="00194894" w:rsidP="00D53831">
      <w:pPr>
        <w:pStyle w:val="a8"/>
      </w:pPr>
      <w:r w:rsidRPr="00D53831">
        <w:t xml:space="preserve">for (i in </w:t>
      </w:r>
      <w:proofErr w:type="gramStart"/>
      <w:r w:rsidRPr="00D53831">
        <w:t>1:length</w:t>
      </w:r>
      <w:proofErr w:type="gramEnd"/>
      <w:r w:rsidRPr="00D53831">
        <w:t>(</w:t>
      </w:r>
      <w:proofErr w:type="spellStart"/>
      <w:r w:rsidRPr="00D53831">
        <w:t>colnames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)) {</w:t>
      </w:r>
    </w:p>
    <w:p w14:paraId="5E8EC3A6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25F49C03" w14:textId="77777777" w:rsidR="00194894" w:rsidRPr="00D53831" w:rsidRDefault="00194894" w:rsidP="00D53831">
      <w:pPr>
        <w:pStyle w:val="a8"/>
      </w:pPr>
      <w:r w:rsidRPr="00D53831">
        <w:t xml:space="preserve">  labs &lt;- paste0(</w:t>
      </w:r>
      <w:proofErr w:type="spellStart"/>
      <w:proofErr w:type="gramStart"/>
      <w:r w:rsidRPr="00D53831">
        <w:t>row.names</w:t>
      </w:r>
      <w:proofErr w:type="spellEnd"/>
      <w:proofErr w:type="gramEnd"/>
      <w:r w:rsidRPr="00D53831">
        <w:t>(</w:t>
      </w:r>
      <w:proofErr w:type="spellStart"/>
      <w:r w:rsidRPr="00D53831">
        <w:t>FEAST_output</w:t>
      </w:r>
      <w:proofErr w:type="spellEnd"/>
      <w:r w:rsidRPr="00D53831">
        <w:t>)," \n(", round(</w:t>
      </w:r>
      <w:proofErr w:type="spellStart"/>
      <w:r w:rsidRPr="00D53831">
        <w:t>FEAST_output</w:t>
      </w:r>
      <w:proofErr w:type="spellEnd"/>
      <w:r w:rsidRPr="00D53831">
        <w:t>[,i]/sum(</w:t>
      </w:r>
      <w:proofErr w:type="spellStart"/>
      <w:r w:rsidRPr="00D53831">
        <w:t>FEAST_output</w:t>
      </w:r>
      <w:proofErr w:type="spellEnd"/>
      <w:r w:rsidRPr="00D53831">
        <w:t>[,i])*100,2), "%)")</w:t>
      </w:r>
    </w:p>
    <w:p w14:paraId="3411D75D" w14:textId="77777777" w:rsidR="00194894" w:rsidRPr="00D53831" w:rsidRDefault="00194894" w:rsidP="00D53831">
      <w:pPr>
        <w:pStyle w:val="a8"/>
      </w:pPr>
      <w:r w:rsidRPr="00D53831">
        <w:t xml:space="preserve">  </w:t>
      </w:r>
    </w:p>
    <w:p w14:paraId="2B7FCE13" w14:textId="77777777" w:rsidR="00194894" w:rsidRPr="00D53831" w:rsidRDefault="00194894" w:rsidP="00D53831">
      <w:pPr>
        <w:pStyle w:val="a8"/>
      </w:pPr>
      <w:r w:rsidRPr="00D53831">
        <w:t xml:space="preserve">  pie(</w:t>
      </w:r>
      <w:proofErr w:type="spellStart"/>
      <w:r w:rsidRPr="00D53831">
        <w:t>FEAST_output</w:t>
      </w:r>
      <w:proofErr w:type="spellEnd"/>
      <w:r w:rsidRPr="00D53831">
        <w:t xml:space="preserve">[,i],labels=labs, </w:t>
      </w:r>
      <w:proofErr w:type="spellStart"/>
      <w:r w:rsidRPr="00D53831">
        <w:t>init.angle</w:t>
      </w:r>
      <w:proofErr w:type="spellEnd"/>
      <w:r w:rsidRPr="00D53831">
        <w:t xml:space="preserve">=90,col =  </w:t>
      </w:r>
      <w:proofErr w:type="spellStart"/>
      <w:r w:rsidRPr="00D53831">
        <w:t>brewer.pal</w:t>
      </w:r>
      <w:proofErr w:type="spellEnd"/>
      <w:r w:rsidRPr="00D53831">
        <w:t>(</w:t>
      </w:r>
      <w:proofErr w:type="spellStart"/>
      <w:r w:rsidRPr="00D53831">
        <w:t>nrow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, "Paired"),#最多可用12种颜色梯度</w:t>
      </w:r>
    </w:p>
    <w:p w14:paraId="611166B9" w14:textId="77777777" w:rsidR="00194894" w:rsidRPr="00D53831" w:rsidRDefault="00194894" w:rsidP="00D53831">
      <w:pPr>
        <w:pStyle w:val="a8"/>
      </w:pPr>
      <w:r w:rsidRPr="00D53831">
        <w:t xml:space="preserve">      border="</w:t>
      </w:r>
      <w:proofErr w:type="spellStart"/>
      <w:r w:rsidRPr="00D53831">
        <w:t>black</w:t>
      </w:r>
      <w:proofErr w:type="gramStart"/>
      <w:r w:rsidRPr="00D53831">
        <w:t>",main</w:t>
      </w:r>
      <w:proofErr w:type="spellEnd"/>
      <w:proofErr w:type="gramEnd"/>
      <w:r w:rsidRPr="00D53831">
        <w:t xml:space="preserve"> =</w:t>
      </w:r>
      <w:proofErr w:type="spellStart"/>
      <w:r w:rsidRPr="00D53831">
        <w:t>colnames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[i] )</w:t>
      </w:r>
    </w:p>
    <w:p w14:paraId="739EAD68" w14:textId="77777777" w:rsidR="00194894" w:rsidRPr="00D53831" w:rsidRDefault="00194894" w:rsidP="00D53831">
      <w:pPr>
        <w:pStyle w:val="a8"/>
      </w:pPr>
      <w:r w:rsidRPr="00D53831">
        <w:t>}</w:t>
      </w:r>
    </w:p>
    <w:p w14:paraId="296F65B2" w14:textId="77777777" w:rsidR="00194894" w:rsidRPr="00D53831" w:rsidRDefault="00194894" w:rsidP="00D53831">
      <w:pPr>
        <w:pStyle w:val="a8"/>
      </w:pPr>
    </w:p>
    <w:p w14:paraId="319D1B55" w14:textId="77777777" w:rsidR="00194894" w:rsidRPr="00D53831" w:rsidRDefault="00194894" w:rsidP="00D53831">
      <w:pPr>
        <w:pStyle w:val="a8"/>
      </w:pPr>
      <w:proofErr w:type="spellStart"/>
      <w:proofErr w:type="gramStart"/>
      <w:r w:rsidRPr="00D53831">
        <w:t>dev.off</w:t>
      </w:r>
      <w:proofErr w:type="spellEnd"/>
      <w:r w:rsidRPr="00D53831">
        <w:t>(</w:t>
      </w:r>
      <w:proofErr w:type="gramEnd"/>
      <w:r w:rsidRPr="00D53831">
        <w:t>)</w:t>
      </w:r>
    </w:p>
    <w:p w14:paraId="732E5229" w14:textId="77777777" w:rsidR="00194894" w:rsidRPr="00D53831" w:rsidRDefault="00194894" w:rsidP="00D53831">
      <w:pPr>
        <w:pStyle w:val="a8"/>
      </w:pPr>
    </w:p>
    <w:p w14:paraId="5312D745" w14:textId="77777777" w:rsidR="00194894" w:rsidRPr="00D53831" w:rsidRDefault="00194894" w:rsidP="00D53831">
      <w:pPr>
        <w:pStyle w:val="a8"/>
      </w:pPr>
    </w:p>
    <w:p w14:paraId="14D94CF5" w14:textId="77777777" w:rsidR="00194894" w:rsidRPr="00D53831" w:rsidRDefault="00194894" w:rsidP="00D53831">
      <w:pPr>
        <w:pStyle w:val="a8"/>
      </w:pPr>
    </w:p>
    <w:p w14:paraId="6F6A1324" w14:textId="77777777" w:rsidR="00194894" w:rsidRPr="00D53831" w:rsidRDefault="00194894" w:rsidP="00D53831">
      <w:pPr>
        <w:pStyle w:val="a8"/>
      </w:pPr>
      <w:r w:rsidRPr="00D53831">
        <w:t>#简单出图（所有repeat</w:t>
      </w:r>
      <w:proofErr w:type="gramStart"/>
      <w:r w:rsidRPr="00D53831">
        <w:t>求平均</w:t>
      </w:r>
      <w:proofErr w:type="gramEnd"/>
      <w:r w:rsidRPr="00D53831">
        <w:t>后出1张图）</w:t>
      </w:r>
    </w:p>
    <w:p w14:paraId="536D3880" w14:textId="77777777" w:rsidR="00194894" w:rsidRPr="00D53831" w:rsidRDefault="00194894" w:rsidP="00D53831">
      <w:pPr>
        <w:pStyle w:val="a8"/>
      </w:pPr>
      <w:proofErr w:type="gramStart"/>
      <w:r w:rsidRPr="00D53831">
        <w:t>head(</w:t>
      </w:r>
      <w:proofErr w:type="spellStart"/>
      <w:proofErr w:type="gramEnd"/>
      <w:r w:rsidRPr="00D53831">
        <w:t>FEAST_output</w:t>
      </w:r>
      <w:proofErr w:type="spellEnd"/>
      <w:r w:rsidRPr="00D53831">
        <w:t>)</w:t>
      </w:r>
    </w:p>
    <w:p w14:paraId="201D5A0C" w14:textId="77777777" w:rsidR="00194894" w:rsidRPr="00D53831" w:rsidRDefault="00194894" w:rsidP="00D53831">
      <w:pPr>
        <w:pStyle w:val="a8"/>
      </w:pPr>
      <w:proofErr w:type="spellStart"/>
      <w:r w:rsidRPr="00D53831">
        <w:t>asx</w:t>
      </w:r>
      <w:proofErr w:type="spellEnd"/>
      <w:r w:rsidRPr="00D53831">
        <w:t xml:space="preserve"> = </w:t>
      </w:r>
      <w:proofErr w:type="spellStart"/>
      <w:r w:rsidRPr="00D53831">
        <w:t>as.</w:t>
      </w:r>
      <w:proofErr w:type="gramStart"/>
      <w:r w:rsidRPr="00D53831">
        <w:t>data.frame</w:t>
      </w:r>
      <w:proofErr w:type="spellEnd"/>
      <w:proofErr w:type="gramEnd"/>
      <w:r w:rsidRPr="00D53831">
        <w:t>(</w:t>
      </w:r>
      <w:proofErr w:type="spellStart"/>
      <w:r w:rsidRPr="00D53831">
        <w:t>rowMeans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)</w:t>
      </w:r>
    </w:p>
    <w:p w14:paraId="21144625" w14:textId="77777777" w:rsidR="00194894" w:rsidRPr="00D53831" w:rsidRDefault="00194894" w:rsidP="00D53831">
      <w:pPr>
        <w:pStyle w:val="a8"/>
      </w:pPr>
    </w:p>
    <w:p w14:paraId="21D3AD5E" w14:textId="77777777" w:rsidR="00194894" w:rsidRPr="00D53831" w:rsidRDefault="00194894" w:rsidP="00D53831">
      <w:pPr>
        <w:pStyle w:val="a8"/>
      </w:pPr>
      <w:proofErr w:type="spellStart"/>
      <w:proofErr w:type="gramStart"/>
      <w:r w:rsidRPr="00D53831">
        <w:t>asx</w:t>
      </w:r>
      <w:proofErr w:type="spellEnd"/>
      <w:r w:rsidRPr="00D53831">
        <w:t xml:space="preserve">  =</w:t>
      </w:r>
      <w:proofErr w:type="gramEnd"/>
      <w:r w:rsidRPr="00D53831">
        <w:t xml:space="preserve"> </w:t>
      </w:r>
      <w:proofErr w:type="spellStart"/>
      <w:r w:rsidRPr="00D53831">
        <w:t>as.matrix</w:t>
      </w:r>
      <w:proofErr w:type="spellEnd"/>
      <w:r w:rsidRPr="00D53831">
        <w:t>(</w:t>
      </w:r>
      <w:proofErr w:type="spellStart"/>
      <w:r w:rsidRPr="00D53831">
        <w:t>asx</w:t>
      </w:r>
      <w:proofErr w:type="spellEnd"/>
      <w:r w:rsidRPr="00D53831">
        <w:t>)</w:t>
      </w:r>
    </w:p>
    <w:p w14:paraId="50AEC444" w14:textId="77777777" w:rsidR="00194894" w:rsidRPr="00D53831" w:rsidRDefault="00194894" w:rsidP="00D53831">
      <w:pPr>
        <w:pStyle w:val="a8"/>
      </w:pPr>
      <w:proofErr w:type="spellStart"/>
      <w:r w:rsidRPr="00D53831">
        <w:t>asx_norm</w:t>
      </w:r>
      <w:proofErr w:type="spellEnd"/>
      <w:r w:rsidRPr="00D53831">
        <w:t xml:space="preserve"> = t(t(</w:t>
      </w:r>
      <w:proofErr w:type="spellStart"/>
      <w:r w:rsidRPr="00D53831">
        <w:t>asx</w:t>
      </w:r>
      <w:proofErr w:type="spellEnd"/>
      <w:r w:rsidRPr="00D53831">
        <w:t>)/</w:t>
      </w:r>
      <w:proofErr w:type="spellStart"/>
      <w:r w:rsidRPr="00D53831">
        <w:t>colSums</w:t>
      </w:r>
      <w:proofErr w:type="spellEnd"/>
      <w:r w:rsidRPr="00D53831">
        <w:t>(</w:t>
      </w:r>
      <w:proofErr w:type="spellStart"/>
      <w:r w:rsidRPr="00D53831">
        <w:t>asx</w:t>
      </w:r>
      <w:proofErr w:type="spellEnd"/>
      <w:r w:rsidRPr="00D53831">
        <w:t>)) #* 100 # normalization to total 100</w:t>
      </w:r>
    </w:p>
    <w:p w14:paraId="5BAC4BBA" w14:textId="77777777" w:rsidR="00194894" w:rsidRPr="00D53831" w:rsidRDefault="00194894" w:rsidP="00D53831">
      <w:pPr>
        <w:pStyle w:val="a8"/>
      </w:pPr>
      <w:r w:rsidRPr="00D53831">
        <w:t>head(</w:t>
      </w:r>
      <w:proofErr w:type="spellStart"/>
      <w:r w:rsidRPr="00D53831">
        <w:t>asx_norm</w:t>
      </w:r>
      <w:proofErr w:type="spellEnd"/>
      <w:r w:rsidRPr="00D53831">
        <w:t>)</w:t>
      </w:r>
    </w:p>
    <w:p w14:paraId="7BE21567" w14:textId="77777777" w:rsidR="00194894" w:rsidRPr="00D53831" w:rsidRDefault="00194894" w:rsidP="00D53831">
      <w:pPr>
        <w:pStyle w:val="a8"/>
      </w:pPr>
    </w:p>
    <w:p w14:paraId="2B5C13C5" w14:textId="77777777" w:rsidR="00194894" w:rsidRPr="00D53831" w:rsidRDefault="00194894" w:rsidP="00D53831">
      <w:pPr>
        <w:pStyle w:val="a8"/>
      </w:pPr>
      <w:proofErr w:type="spellStart"/>
      <w:r w:rsidRPr="00D53831">
        <w:t>plotname</w:t>
      </w:r>
      <w:proofErr w:type="spellEnd"/>
      <w:r w:rsidRPr="00D53831">
        <w:t xml:space="preserve"> = </w:t>
      </w:r>
      <w:proofErr w:type="gramStart"/>
      <w:r w:rsidRPr="00D53831">
        <w:t>paste(</w:t>
      </w:r>
      <w:proofErr w:type="spellStart"/>
      <w:proofErr w:type="gramEnd"/>
      <w:r w:rsidRPr="00D53831">
        <w:t>dir_path,"Result</w:t>
      </w:r>
      <w:proofErr w:type="spellEnd"/>
      <w:r w:rsidRPr="00D53831">
        <w:t>/FEAST_mean.pdf",</w:t>
      </w:r>
      <w:proofErr w:type="spellStart"/>
      <w:r w:rsidRPr="00D53831">
        <w:t>sep</w:t>
      </w:r>
      <w:proofErr w:type="spellEnd"/>
      <w:r w:rsidRPr="00D53831">
        <w:t xml:space="preserve"> = "")</w:t>
      </w:r>
    </w:p>
    <w:p w14:paraId="066F3015" w14:textId="77777777" w:rsidR="00194894" w:rsidRPr="00D53831" w:rsidRDefault="00194894" w:rsidP="00D53831">
      <w:pPr>
        <w:pStyle w:val="a8"/>
      </w:pPr>
      <w:proofErr w:type="gramStart"/>
      <w:r w:rsidRPr="00D53831">
        <w:t>pdf(</w:t>
      </w:r>
      <w:proofErr w:type="gramEnd"/>
      <w:r w:rsidRPr="00D53831">
        <w:t xml:space="preserve">file = </w:t>
      </w:r>
      <w:proofErr w:type="spellStart"/>
      <w:r w:rsidRPr="00D53831">
        <w:t>plotname,width</w:t>
      </w:r>
      <w:proofErr w:type="spellEnd"/>
      <w:r w:rsidRPr="00D53831">
        <w:t xml:space="preserve"> = 6,height = 6)</w:t>
      </w:r>
    </w:p>
    <w:p w14:paraId="72943BFD" w14:textId="77777777" w:rsidR="00194894" w:rsidRPr="00D53831" w:rsidRDefault="00194894" w:rsidP="00D53831">
      <w:pPr>
        <w:pStyle w:val="a8"/>
      </w:pPr>
      <w:r w:rsidRPr="00D53831">
        <w:t>labs &lt;- paste0(</w:t>
      </w:r>
      <w:proofErr w:type="spellStart"/>
      <w:proofErr w:type="gramStart"/>
      <w:r w:rsidRPr="00D53831">
        <w:t>row.names</w:t>
      </w:r>
      <w:proofErr w:type="spellEnd"/>
      <w:proofErr w:type="gramEnd"/>
      <w:r w:rsidRPr="00D53831">
        <w:t>(</w:t>
      </w:r>
      <w:proofErr w:type="spellStart"/>
      <w:r w:rsidRPr="00D53831">
        <w:t>asx_norm</w:t>
      </w:r>
      <w:proofErr w:type="spellEnd"/>
      <w:r w:rsidRPr="00D53831">
        <w:t>)," \n(", round(</w:t>
      </w:r>
      <w:proofErr w:type="spellStart"/>
      <w:r w:rsidRPr="00D53831">
        <w:t>asx_norm</w:t>
      </w:r>
      <w:proofErr w:type="spellEnd"/>
      <w:r w:rsidRPr="00D53831">
        <w:t>[,1]/sum(</w:t>
      </w:r>
      <w:proofErr w:type="spellStart"/>
      <w:r w:rsidRPr="00D53831">
        <w:t>asx_norm</w:t>
      </w:r>
      <w:proofErr w:type="spellEnd"/>
      <w:r w:rsidRPr="00D53831">
        <w:t>[,1])*100,2), "%)")</w:t>
      </w:r>
    </w:p>
    <w:p w14:paraId="3BCE591D" w14:textId="77777777" w:rsidR="00194894" w:rsidRPr="00D53831" w:rsidRDefault="00194894" w:rsidP="00D53831">
      <w:pPr>
        <w:pStyle w:val="a8"/>
      </w:pPr>
    </w:p>
    <w:p w14:paraId="763D7F47" w14:textId="77777777" w:rsidR="00194894" w:rsidRPr="00D53831" w:rsidRDefault="00194894" w:rsidP="00D53831">
      <w:pPr>
        <w:pStyle w:val="a8"/>
      </w:pPr>
      <w:r w:rsidRPr="00D53831">
        <w:t>pie(</w:t>
      </w:r>
      <w:proofErr w:type="spellStart"/>
      <w:r w:rsidRPr="00D53831">
        <w:t>asx_norm</w:t>
      </w:r>
      <w:proofErr w:type="spellEnd"/>
      <w:r w:rsidRPr="00D53831">
        <w:t xml:space="preserve">[,1],labels=labs, </w:t>
      </w:r>
      <w:proofErr w:type="spellStart"/>
      <w:r w:rsidRPr="00D53831">
        <w:t>init.angle</w:t>
      </w:r>
      <w:proofErr w:type="spellEnd"/>
      <w:r w:rsidRPr="00D53831">
        <w:t xml:space="preserve">=90,col =  </w:t>
      </w:r>
      <w:proofErr w:type="spellStart"/>
      <w:r w:rsidRPr="00D53831">
        <w:t>brewer.pal</w:t>
      </w:r>
      <w:proofErr w:type="spellEnd"/>
      <w:r w:rsidRPr="00D53831">
        <w:t>(</w:t>
      </w:r>
      <w:proofErr w:type="spellStart"/>
      <w:r w:rsidRPr="00D53831">
        <w:t>nrow</w:t>
      </w:r>
      <w:proofErr w:type="spellEnd"/>
      <w:r w:rsidRPr="00D53831">
        <w:t>(</w:t>
      </w:r>
      <w:proofErr w:type="spellStart"/>
      <w:r w:rsidRPr="00D53831">
        <w:t>FEAST_output</w:t>
      </w:r>
      <w:proofErr w:type="spellEnd"/>
      <w:r w:rsidRPr="00D53831">
        <w:t>), "Paired"),#最多12个颜色梯度</w:t>
      </w:r>
    </w:p>
    <w:p w14:paraId="3048CD84" w14:textId="77777777" w:rsidR="00194894" w:rsidRPr="00D53831" w:rsidRDefault="00194894" w:rsidP="00D53831">
      <w:pPr>
        <w:pStyle w:val="a8"/>
      </w:pPr>
      <w:r w:rsidRPr="00D53831">
        <w:t xml:space="preserve">    border="</w:t>
      </w:r>
      <w:proofErr w:type="spellStart"/>
      <w:r w:rsidRPr="00D53831">
        <w:t>black</w:t>
      </w:r>
      <w:proofErr w:type="gramStart"/>
      <w:r w:rsidRPr="00D53831">
        <w:t>",main</w:t>
      </w:r>
      <w:proofErr w:type="spellEnd"/>
      <w:proofErr w:type="gramEnd"/>
      <w:r w:rsidRPr="00D53831">
        <w:t xml:space="preserve"> = "mean of source tracker")</w:t>
      </w:r>
    </w:p>
    <w:p w14:paraId="477238B3" w14:textId="7F292F3E" w:rsidR="00714AA5" w:rsidRPr="00D53831" w:rsidRDefault="00194894" w:rsidP="00D53831">
      <w:pPr>
        <w:pStyle w:val="a8"/>
      </w:pPr>
      <w:proofErr w:type="spellStart"/>
      <w:proofErr w:type="gramStart"/>
      <w:r w:rsidRPr="00D53831">
        <w:t>dev.off</w:t>
      </w:r>
      <w:proofErr w:type="spellEnd"/>
      <w:r w:rsidRPr="00D53831">
        <w:t>(</w:t>
      </w:r>
      <w:proofErr w:type="gramEnd"/>
      <w:r w:rsidRPr="00D53831">
        <w:t>)</w:t>
      </w:r>
    </w:p>
    <w:p w14:paraId="6A0658B4" w14:textId="7EF9671D" w:rsidR="008E5221" w:rsidRPr="00427E38" w:rsidRDefault="00C506C9" w:rsidP="00D53831">
      <w:pPr>
        <w:pStyle w:val="1"/>
        <w:spacing w:after="312"/>
      </w:pPr>
      <w:r>
        <w:rPr>
          <w:rFonts w:hint="eastAsia"/>
        </w:rPr>
        <w:t>五、</w:t>
      </w:r>
      <w:r w:rsidR="00D53831">
        <w:rPr>
          <w:rFonts w:hint="eastAsia"/>
        </w:rPr>
        <w:t>实测体会</w:t>
      </w:r>
    </w:p>
    <w:p w14:paraId="4022519D" w14:textId="788E1F04" w:rsidR="008E5221" w:rsidRPr="00427E38" w:rsidRDefault="00C506C9" w:rsidP="00427E38">
      <w:pPr>
        <w:spacing w:after="312"/>
      </w:pPr>
      <w:r>
        <w:rPr>
          <w:rFonts w:hint="eastAsia"/>
        </w:rPr>
        <w:t>1</w:t>
      </w:r>
      <w:r w:rsidR="008E5221" w:rsidRPr="00427E38">
        <w:rPr>
          <w:rFonts w:hint="eastAsia"/>
        </w:rPr>
        <w:t>.关于速度：听说FEAST比</w:t>
      </w:r>
      <w:proofErr w:type="spellStart"/>
      <w:r w:rsidR="008E5221" w:rsidRPr="00427E38">
        <w:rPr>
          <w:rFonts w:hint="eastAsia"/>
        </w:rPr>
        <w:t>SourceTracker</w:t>
      </w:r>
      <w:proofErr w:type="spellEnd"/>
      <w:r w:rsidR="008E5221" w:rsidRPr="00427E38">
        <w:rPr>
          <w:rFonts w:hint="eastAsia"/>
        </w:rPr>
        <w:t>快300倍，实测</w:t>
      </w:r>
      <w:r w:rsidR="0004131D" w:rsidRPr="00427E38">
        <w:rPr>
          <w:rFonts w:hint="eastAsia"/>
        </w:rPr>
        <w:t>20个样×2</w:t>
      </w:r>
      <w:r w:rsidR="008E5221" w:rsidRPr="00427E38">
        <w:rPr>
          <w:rFonts w:hint="eastAsia"/>
        </w:rPr>
        <w:t>000个otu</w:t>
      </w:r>
      <w:r w:rsidR="0004131D" w:rsidRPr="00427E38">
        <w:rPr>
          <w:rFonts w:hint="eastAsia"/>
        </w:rPr>
        <w:t>的数据表计</w:t>
      </w:r>
      <w:r w:rsidR="0004131D" w:rsidRPr="00427E38">
        <w:rPr>
          <w:rFonts w:hint="eastAsia"/>
        </w:rPr>
        <w:lastRenderedPageBreak/>
        <w:t>算仅需10分钟（i5</w:t>
      </w:r>
      <w:r w:rsidR="0004131D" w:rsidRPr="00427E38">
        <w:t>, 4G</w:t>
      </w:r>
      <w:r w:rsidR="0004131D" w:rsidRPr="00427E38">
        <w:rPr>
          <w:rFonts w:hint="eastAsia"/>
        </w:rPr>
        <w:t>），确实快！</w:t>
      </w:r>
    </w:p>
    <w:p w14:paraId="0049E9F1" w14:textId="25D0929D" w:rsidR="0004131D" w:rsidRPr="00427E38" w:rsidRDefault="00C506C9" w:rsidP="00427E38">
      <w:pPr>
        <w:spacing w:after="312"/>
      </w:pPr>
      <w:r>
        <w:rPr>
          <w:rFonts w:hint="eastAsia"/>
        </w:rPr>
        <w:t>2</w:t>
      </w:r>
      <w:r w:rsidR="0004131D" w:rsidRPr="00427E38">
        <w:rPr>
          <w:rFonts w:hint="eastAsia"/>
        </w:rPr>
        <w:t>.关于准确性：采用A、B两组性质类似的数据</w:t>
      </w:r>
      <w:r w:rsidR="00475737" w:rsidRPr="00427E38">
        <w:rPr>
          <w:rFonts w:hint="eastAsia"/>
        </w:rPr>
        <w:t>计算（每组均含20个平行</w:t>
      </w:r>
      <w:r w:rsidR="0004131D" w:rsidRPr="00427E38">
        <w:rPr>
          <w:rFonts w:hint="eastAsia"/>
        </w:rPr>
        <w:t>，A=source</w:t>
      </w:r>
      <w:r w:rsidR="00475737" w:rsidRPr="00427E38">
        <w:rPr>
          <w:rFonts w:hint="eastAsia"/>
        </w:rPr>
        <w:t>，</w:t>
      </w:r>
      <w:r w:rsidR="0004131D" w:rsidRPr="00427E38">
        <w:rPr>
          <w:rFonts w:hint="eastAsia"/>
        </w:rPr>
        <w:t>B=sink</w:t>
      </w:r>
      <w:r w:rsidR="00475737" w:rsidRPr="00427E38">
        <w:rPr>
          <w:rFonts w:hint="eastAsia"/>
        </w:rPr>
        <w:t>，详见</w:t>
      </w:r>
      <w:proofErr w:type="spellStart"/>
      <w:r w:rsidR="00475737" w:rsidRPr="00427E38">
        <w:rPr>
          <w:rFonts w:hint="eastAsia"/>
        </w:rPr>
        <w:t>data</w:t>
      </w:r>
      <w:r w:rsidR="00475737" w:rsidRPr="00427E38">
        <w:t>_files</w:t>
      </w:r>
      <w:proofErr w:type="spellEnd"/>
      <w:r w:rsidR="00475737" w:rsidRPr="00427E38">
        <w:t>/</w:t>
      </w:r>
      <w:proofErr w:type="spellStart"/>
      <w:r w:rsidR="00475737" w:rsidRPr="00427E38">
        <w:t>compare_otu</w:t>
      </w:r>
      <w:proofErr w:type="spellEnd"/>
      <w:r w:rsidR="00475737" w:rsidRPr="00427E38">
        <w:rPr>
          <w:rFonts w:hint="eastAsia"/>
        </w:rPr>
        <w:t>和</w:t>
      </w:r>
      <w:proofErr w:type="spellStart"/>
      <w:r w:rsidR="00475737" w:rsidRPr="00427E38">
        <w:rPr>
          <w:rFonts w:hint="eastAsia"/>
        </w:rPr>
        <w:t>compare</w:t>
      </w:r>
      <w:r w:rsidR="00475737" w:rsidRPr="00427E38">
        <w:t>_</w:t>
      </w:r>
      <w:r w:rsidR="00475737" w:rsidRPr="00427E38">
        <w:rPr>
          <w:rFonts w:hint="eastAsia"/>
        </w:rPr>
        <w:t>meta</w:t>
      </w:r>
      <w:proofErr w:type="spellEnd"/>
      <w:r w:rsidR="00475737" w:rsidRPr="00427E38">
        <w:rPr>
          <w:rFonts w:hint="eastAsia"/>
        </w:rPr>
        <w:t>），</w:t>
      </w:r>
      <w:r w:rsidR="0004131D" w:rsidRPr="00427E38">
        <w:rPr>
          <w:rFonts w:hint="eastAsia"/>
        </w:rPr>
        <w:t>理论上</w:t>
      </w:r>
      <w:r w:rsidR="00475737" w:rsidRPr="00427E38">
        <w:rPr>
          <w:rFonts w:hint="eastAsia"/>
        </w:rPr>
        <w:t>source结果</w:t>
      </w:r>
      <w:r w:rsidR="0004131D" w:rsidRPr="00427E38">
        <w:rPr>
          <w:rFonts w:hint="eastAsia"/>
        </w:rPr>
        <w:t>应接近100%，但</w:t>
      </w:r>
      <w:proofErr w:type="gramStart"/>
      <w:r w:rsidR="0004131D" w:rsidRPr="00427E38">
        <w:rPr>
          <w:rFonts w:hint="eastAsia"/>
        </w:rPr>
        <w:t>实测</w:t>
      </w:r>
      <w:r w:rsidR="00475737" w:rsidRPr="00427E38">
        <w:rPr>
          <w:rFonts w:hint="eastAsia"/>
        </w:rPr>
        <w:t>约</w:t>
      </w:r>
      <w:proofErr w:type="gramEnd"/>
      <w:r w:rsidR="00475737" w:rsidRPr="00427E38">
        <w:rPr>
          <w:rFonts w:hint="eastAsia"/>
        </w:rPr>
        <w:t>为70%~80%。是否准确就见仁见智了~</w:t>
      </w:r>
    </w:p>
    <w:p w14:paraId="7B5EBF3C" w14:textId="7FA08E9C" w:rsidR="008E5221" w:rsidRPr="00427E38" w:rsidRDefault="00475737" w:rsidP="00427E38">
      <w:pPr>
        <w:spacing w:after="312"/>
      </w:pPr>
      <w:r w:rsidRPr="00427E38">
        <w:rPr>
          <w:noProof/>
        </w:rPr>
        <w:drawing>
          <wp:inline distT="0" distB="0" distL="0" distR="0" wp14:anchorId="45F637BA" wp14:editId="624B58F5">
            <wp:extent cx="4566062" cy="2654135"/>
            <wp:effectExtent l="0" t="0" r="6350" b="13335"/>
            <wp:docPr id="26" name="图表 26">
              <a:extLst xmlns:a="http://schemas.openxmlformats.org/drawingml/2006/main">
                <a:ext uri="{FF2B5EF4-FFF2-40B4-BE49-F238E27FC236}">
                  <a16:creationId xmlns:a16="http://schemas.microsoft.com/office/drawing/2014/main" id="{C1C30EA6-F035-430B-A368-D6609ABBA8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D8BEE2F" w14:textId="7ECDDC7B" w:rsidR="00475737" w:rsidRPr="00427E38" w:rsidRDefault="00475737" w:rsidP="00D53831">
      <w:pPr>
        <w:spacing w:after="312"/>
        <w:jc w:val="center"/>
      </w:pPr>
      <w:r w:rsidRPr="00427E38">
        <w:rPr>
          <w:rFonts w:hint="eastAsia"/>
        </w:rPr>
        <w:t>图。准确性对比</w:t>
      </w:r>
    </w:p>
    <w:sectPr w:rsidR="00475737" w:rsidRPr="00427E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3112A8"/>
    <w:multiLevelType w:val="hybridMultilevel"/>
    <w:tmpl w:val="35E857B0"/>
    <w:lvl w:ilvl="0" w:tplc="66BE0C1E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tDC3NDY2MTQwsTBR0lEKTi0uzszPAykwqQUAmISHfCwAAAA="/>
  </w:docVars>
  <w:rsids>
    <w:rsidRoot w:val="006C56B2"/>
    <w:rsid w:val="0004131D"/>
    <w:rsid w:val="000E3198"/>
    <w:rsid w:val="000F3250"/>
    <w:rsid w:val="00194894"/>
    <w:rsid w:val="001C76E4"/>
    <w:rsid w:val="001F7C44"/>
    <w:rsid w:val="0023241B"/>
    <w:rsid w:val="0029510F"/>
    <w:rsid w:val="002E727C"/>
    <w:rsid w:val="0036473F"/>
    <w:rsid w:val="00427E38"/>
    <w:rsid w:val="00475737"/>
    <w:rsid w:val="004E62F3"/>
    <w:rsid w:val="005027FF"/>
    <w:rsid w:val="0056157D"/>
    <w:rsid w:val="0059082F"/>
    <w:rsid w:val="006567A6"/>
    <w:rsid w:val="006C56B2"/>
    <w:rsid w:val="00714AA5"/>
    <w:rsid w:val="007E0C35"/>
    <w:rsid w:val="008320A2"/>
    <w:rsid w:val="008E5221"/>
    <w:rsid w:val="00945D44"/>
    <w:rsid w:val="009B62FB"/>
    <w:rsid w:val="00AA7862"/>
    <w:rsid w:val="00B01FE0"/>
    <w:rsid w:val="00B203FC"/>
    <w:rsid w:val="00B21CDC"/>
    <w:rsid w:val="00B30827"/>
    <w:rsid w:val="00C506C9"/>
    <w:rsid w:val="00C9011F"/>
    <w:rsid w:val="00CE31D4"/>
    <w:rsid w:val="00D172DC"/>
    <w:rsid w:val="00D53831"/>
    <w:rsid w:val="00D57E15"/>
    <w:rsid w:val="00D6241D"/>
    <w:rsid w:val="00D91ED4"/>
    <w:rsid w:val="00DC295D"/>
    <w:rsid w:val="00E731CE"/>
    <w:rsid w:val="00E84E31"/>
    <w:rsid w:val="00F25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922599"/>
  <w14:defaultImageDpi w14:val="330"/>
  <w15:chartTrackingRefBased/>
  <w15:docId w15:val="{55D5EB06-F0DC-4E6B-A7EA-1C1D16D59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506C9"/>
    <w:pPr>
      <w:widowControl w:val="0"/>
      <w:spacing w:afterLines="100" w:after="100"/>
      <w:jc w:val="both"/>
    </w:pPr>
    <w:rPr>
      <w:rFonts w:ascii="华文楷体" w:eastAsia="华文楷体" w:hAnsi="华文楷体"/>
    </w:rPr>
  </w:style>
  <w:style w:type="paragraph" w:styleId="1">
    <w:name w:val="heading 1"/>
    <w:basedOn w:val="a"/>
    <w:link w:val="10"/>
    <w:uiPriority w:val="9"/>
    <w:qFormat/>
    <w:rsid w:val="00427E38"/>
    <w:pPr>
      <w:widowControl/>
      <w:spacing w:before="100" w:beforeAutospacing="1" w:afterAutospacing="1"/>
      <w:jc w:val="left"/>
      <w:outlineLvl w:val="0"/>
    </w:pPr>
    <w:rPr>
      <w:rFonts w:ascii="Times New Roman" w:eastAsia="楷体" w:hAnsi="Times New Roman" w:cs="Times New Roman"/>
      <w:b/>
      <w:bCs/>
      <w:kern w:val="36"/>
      <w:sz w:val="32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427E38"/>
    <w:pPr>
      <w:keepNext/>
      <w:keepLines/>
      <w:spacing w:before="260" w:after="260" w:line="416" w:lineRule="auto"/>
      <w:outlineLvl w:val="1"/>
    </w:pPr>
    <w:rPr>
      <w:rFonts w:ascii="Times New Roman" w:eastAsia="楷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27E38"/>
    <w:rPr>
      <w:rFonts w:ascii="Times New Roman" w:eastAsia="楷体" w:hAnsi="Times New Roman" w:cs="Times New Roman"/>
      <w:b/>
      <w:bCs/>
      <w:kern w:val="36"/>
      <w:sz w:val="32"/>
      <w:szCs w:val="48"/>
    </w:rPr>
  </w:style>
  <w:style w:type="character" w:styleId="a3">
    <w:name w:val="Hyperlink"/>
    <w:basedOn w:val="a0"/>
    <w:uiPriority w:val="99"/>
    <w:unhideWhenUsed/>
    <w:rsid w:val="000F3250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E731CE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E731CE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427E38"/>
    <w:rPr>
      <w:rFonts w:ascii="Times New Roman" w:eastAsia="楷体" w:hAnsi="Times New Roman" w:cs="Times New Roman"/>
      <w:b/>
      <w:bCs/>
      <w:sz w:val="24"/>
      <w:szCs w:val="32"/>
    </w:rPr>
  </w:style>
  <w:style w:type="paragraph" w:styleId="a6">
    <w:name w:val="List Paragraph"/>
    <w:basedOn w:val="a"/>
    <w:uiPriority w:val="34"/>
    <w:qFormat/>
    <w:rsid w:val="00427E38"/>
    <w:pPr>
      <w:ind w:firstLineChars="200" w:firstLine="420"/>
    </w:pPr>
  </w:style>
  <w:style w:type="character" w:styleId="a7">
    <w:name w:val="Unresolved Mention"/>
    <w:basedOn w:val="a0"/>
    <w:uiPriority w:val="99"/>
    <w:semiHidden/>
    <w:unhideWhenUsed/>
    <w:rsid w:val="00427E38"/>
    <w:rPr>
      <w:color w:val="605E5C"/>
      <w:shd w:val="clear" w:color="auto" w:fill="E1DFDD"/>
    </w:rPr>
  </w:style>
  <w:style w:type="paragraph" w:styleId="a8">
    <w:name w:val="No Spacing"/>
    <w:uiPriority w:val="1"/>
    <w:qFormat/>
    <w:rsid w:val="00D53831"/>
    <w:pPr>
      <w:widowControl w:val="0"/>
      <w:jc w:val="both"/>
    </w:pPr>
    <w:rPr>
      <w:rFonts w:ascii="华文楷体" w:eastAsia="华文楷体" w:hAnsi="华文楷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4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hyperlink" Target="https://mp.weixin.qq.com/s?__biz=MzUzMjA4Njc1MA==&amp;mid=2247488512&amp;idx=1&amp;sn=721697280d1901373813df23b02d153e&amp;scene=21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p.weixin.qq.com/s?__biz=MzUzMjA4Njc1MA==&amp;mid=2247488607&amp;idx=1&amp;sn=68738f1e48aa261c34a04c2adae6371c&amp;chksm=fab9feeecdce77f841a857cbb2c2482bcc41cc82cfcc98786cb451d04c4c3af508117948b063&amp;scene=0&amp;xtrack=1&amp;key=b00bc6577437f0f52d6016952ad45c699fbf61ed10b2ee8f14e1ec07d2412e7a9d12aa23b71b817c7962d08c509b8ee9567bcb3a35b41a6a9b31057d11c8276f78e7ea78fdecdda22c14a31ce6f83e23&amp;ascene=1&amp;uin=MTM5NDQzNzAyMA%3D%3D&amp;devicetype=Windows+10&amp;version=62060833&amp;lang=zh_CN&amp;pass_ticket=4vpn6mEW%2FkXRmBOinCIGt%2B3CaO1Ns69ZxA79iYFRaEGxMzAxM5BabqayaIjvfed5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ithub.com/cozygene/FEAST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Coco\Documents\Infromation\Analysis%20Template\FEAST\Result\Compare\FEAST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b="1"/>
              <a:t>Compare data for FEAST</a:t>
            </a:r>
            <a:endParaRPr lang="zh-CN" altLang="en-US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00B0F0"/>
            </a:solidFill>
            <a:ln>
              <a:noFill/>
            </a:ln>
            <a:effectLst/>
          </c:spPr>
          <c:invertIfNegative val="0"/>
          <c:val>
            <c:numRef>
              <c:f>FEAST!$B$22:$U$22</c:f>
              <c:numCache>
                <c:formatCode>0.00%</c:formatCode>
                <c:ptCount val="20"/>
                <c:pt idx="0">
                  <c:v>0.80520000000000003</c:v>
                </c:pt>
                <c:pt idx="1">
                  <c:v>0.81940000000000002</c:v>
                </c:pt>
                <c:pt idx="2">
                  <c:v>0.67390000000000005</c:v>
                </c:pt>
                <c:pt idx="3">
                  <c:v>0.77629999999999999</c:v>
                </c:pt>
                <c:pt idx="4">
                  <c:v>0.85860000000000003</c:v>
                </c:pt>
                <c:pt idx="5">
                  <c:v>0.87939999999999996</c:v>
                </c:pt>
                <c:pt idx="6">
                  <c:v>0.89239999999999997</c:v>
                </c:pt>
                <c:pt idx="7">
                  <c:v>0.81330000000000002</c:v>
                </c:pt>
                <c:pt idx="8">
                  <c:v>0.78520000000000001</c:v>
                </c:pt>
                <c:pt idx="9">
                  <c:v>0.76270000000000004</c:v>
                </c:pt>
                <c:pt idx="10">
                  <c:v>0.81189999999999996</c:v>
                </c:pt>
                <c:pt idx="11">
                  <c:v>0.79600000000000004</c:v>
                </c:pt>
                <c:pt idx="12">
                  <c:v>0.83040000000000003</c:v>
                </c:pt>
                <c:pt idx="13">
                  <c:v>0.79339999999999999</c:v>
                </c:pt>
                <c:pt idx="14">
                  <c:v>0.82130000000000003</c:v>
                </c:pt>
                <c:pt idx="15">
                  <c:v>0.80010000000000003</c:v>
                </c:pt>
                <c:pt idx="16">
                  <c:v>0.75939999999999996</c:v>
                </c:pt>
                <c:pt idx="17">
                  <c:v>0.77929999999999999</c:v>
                </c:pt>
                <c:pt idx="18">
                  <c:v>0.74719999999999998</c:v>
                </c:pt>
                <c:pt idx="19">
                  <c:v>0.6222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224-4382-83B4-44F26937980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09713023"/>
        <c:axId val="1709867519"/>
      </c:barChart>
      <c:catAx>
        <c:axId val="170971302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="1"/>
                  <a:t>Repeated Samples</a:t>
                </a:r>
                <a:endParaRPr lang="zh-CN" alt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09867519"/>
        <c:crosses val="autoZero"/>
        <c:auto val="1"/>
        <c:lblAlgn val="ctr"/>
        <c:lblOffset val="100"/>
        <c:noMultiLvlLbl val="0"/>
      </c:catAx>
      <c:valAx>
        <c:axId val="17098675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="1"/>
                  <a:t>Source </a:t>
                </a:r>
                <a:endParaRPr lang="zh-CN" alt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0971302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8</Pages>
  <Words>1118</Words>
  <Characters>6376</Characters>
  <Application>Microsoft Office Word</Application>
  <DocSecurity>0</DocSecurity>
  <Lines>53</Lines>
  <Paragraphs>14</Paragraphs>
  <ScaleCrop>false</ScaleCrop>
  <Company/>
  <LinksUpToDate>false</LinksUpToDate>
  <CharactersWithSpaces>7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 Cuenca</dc:creator>
  <cp:keywords/>
  <dc:description/>
  <cp:lastModifiedBy>Coco Cuenca</cp:lastModifiedBy>
  <cp:revision>9</cp:revision>
  <dcterms:created xsi:type="dcterms:W3CDTF">2019-07-19T14:06:00Z</dcterms:created>
  <dcterms:modified xsi:type="dcterms:W3CDTF">2019-07-19T15:40:00Z</dcterms:modified>
</cp:coreProperties>
</file>